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51290" w14:textId="148BBB57" w:rsidR="00817DE3" w:rsidRPr="00802EE8" w:rsidRDefault="00A349C0" w:rsidP="007129BF">
      <w:pPr>
        <w:spacing w:after="240"/>
        <w:jc w:val="center"/>
        <w:outlineLvl w:val="0"/>
        <w:rPr>
          <w:rFonts w:ascii="Arial" w:hAnsi="Arial" w:cs="Arial"/>
          <w:b/>
          <w:sz w:val="28"/>
          <w:szCs w:val="28"/>
          <w:lang w:val="en-US"/>
        </w:rPr>
      </w:pPr>
      <w:r w:rsidRPr="00802EE8">
        <w:rPr>
          <w:rFonts w:ascii="Arial" w:hAnsi="Arial" w:cs="Arial"/>
          <w:b/>
          <w:sz w:val="28"/>
          <w:szCs w:val="28"/>
          <w:lang w:val="en-US"/>
        </w:rPr>
        <w:t>POSTDOCTORAL</w:t>
      </w:r>
      <w:r w:rsidR="00533622" w:rsidRPr="00802EE8">
        <w:rPr>
          <w:rFonts w:ascii="Arial" w:hAnsi="Arial" w:cs="Arial"/>
          <w:b/>
          <w:sz w:val="28"/>
          <w:szCs w:val="28"/>
          <w:lang w:val="en-US"/>
        </w:rPr>
        <w:t xml:space="preserve"> FELLOWSHIP APPLICATION FORM</w:t>
      </w:r>
    </w:p>
    <w:tbl>
      <w:tblPr>
        <w:tblW w:w="102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6475"/>
      </w:tblGrid>
      <w:tr w:rsidR="00DD372A" w:rsidRPr="001B7D7F" w14:paraId="0E68CCC0" w14:textId="77777777" w:rsidTr="00EA7A57">
        <w:trPr>
          <w:trHeight w:val="340"/>
          <w:jc w:val="center"/>
        </w:trPr>
        <w:tc>
          <w:tcPr>
            <w:tcW w:w="10298" w:type="dxa"/>
            <w:gridSpan w:val="2"/>
            <w:shd w:val="pct15" w:color="auto" w:fill="auto"/>
            <w:vAlign w:val="center"/>
          </w:tcPr>
          <w:p w14:paraId="292BBFC6" w14:textId="0C3E921D" w:rsidR="00DD372A" w:rsidRPr="001B7D7F" w:rsidRDefault="00817DE3" w:rsidP="00202BB2">
            <w:pPr>
              <w:spacing w:after="0" w:line="240" w:lineRule="auto"/>
              <w:ind w:left="568" w:hanging="568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SECTION 1. </w:t>
            </w:r>
            <w:r w:rsidR="00AB0F92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I</w:t>
            </w:r>
            <w:r w:rsidR="001F3AA9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dentification</w:t>
            </w:r>
          </w:p>
        </w:tc>
      </w:tr>
      <w:tr w:rsidR="005B4693" w:rsidRPr="001B7D7F" w14:paraId="58F5839D" w14:textId="77777777" w:rsidTr="005F01D4">
        <w:trPr>
          <w:trHeight w:val="340"/>
          <w:jc w:val="center"/>
        </w:trPr>
        <w:tc>
          <w:tcPr>
            <w:tcW w:w="3823" w:type="dxa"/>
            <w:shd w:val="pct5" w:color="auto" w:fill="auto"/>
          </w:tcPr>
          <w:p w14:paraId="65838F9B" w14:textId="3EC7B408" w:rsidR="005B4693" w:rsidRPr="001B7D7F" w:rsidRDefault="005B4693" w:rsidP="005B4693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1B7D7F">
              <w:rPr>
                <w:rFonts w:ascii="Arial" w:hAnsi="Arial" w:cs="Arial"/>
                <w:lang w:val="en-US"/>
              </w:rPr>
              <w:t>Last name:</w:t>
            </w:r>
          </w:p>
        </w:tc>
        <w:tc>
          <w:tcPr>
            <w:tcW w:w="6475" w:type="dxa"/>
            <w:vAlign w:val="center"/>
          </w:tcPr>
          <w:p w14:paraId="03290D72" w14:textId="77777777" w:rsidR="005B4693" w:rsidRPr="001B7D7F" w:rsidRDefault="005B4693" w:rsidP="005B4693">
            <w:pPr>
              <w:spacing w:after="0"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B4693" w:rsidRPr="001B7D7F" w14:paraId="6EAC9203" w14:textId="77777777" w:rsidTr="005F01D4">
        <w:trPr>
          <w:trHeight w:val="340"/>
          <w:jc w:val="center"/>
        </w:trPr>
        <w:tc>
          <w:tcPr>
            <w:tcW w:w="3823" w:type="dxa"/>
            <w:shd w:val="pct5" w:color="auto" w:fill="auto"/>
          </w:tcPr>
          <w:p w14:paraId="5DC6F687" w14:textId="5E4A4868" w:rsidR="005B4693" w:rsidRPr="001B7D7F" w:rsidRDefault="005B4693" w:rsidP="005B4693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1B7D7F">
              <w:rPr>
                <w:rFonts w:ascii="Arial" w:hAnsi="Arial" w:cs="Arial"/>
                <w:lang w:val="en-US"/>
              </w:rPr>
              <w:t>First name</w:t>
            </w:r>
            <w:r w:rsidR="001B7D7F">
              <w:rPr>
                <w:rFonts w:ascii="Arial" w:hAnsi="Arial" w:cs="Arial"/>
                <w:lang w:val="en-US"/>
              </w:rPr>
              <w:t>(s)</w:t>
            </w:r>
            <w:r w:rsidRPr="001B7D7F">
              <w:rPr>
                <w:rFonts w:ascii="Arial" w:hAnsi="Arial" w:cs="Arial"/>
                <w:lang w:val="en-US"/>
              </w:rPr>
              <w:t>:</w:t>
            </w:r>
          </w:p>
        </w:tc>
        <w:tc>
          <w:tcPr>
            <w:tcW w:w="6475" w:type="dxa"/>
            <w:vAlign w:val="center"/>
          </w:tcPr>
          <w:p w14:paraId="34EC7761" w14:textId="77777777" w:rsidR="005B4693" w:rsidRPr="001B7D7F" w:rsidRDefault="005B4693" w:rsidP="005B4693">
            <w:pPr>
              <w:spacing w:after="0"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B4693" w:rsidRPr="001B7D7F" w14:paraId="028C614C" w14:textId="77777777" w:rsidTr="005F01D4">
        <w:trPr>
          <w:trHeight w:val="340"/>
          <w:jc w:val="center"/>
        </w:trPr>
        <w:tc>
          <w:tcPr>
            <w:tcW w:w="3823" w:type="dxa"/>
            <w:shd w:val="pct5" w:color="auto" w:fill="auto"/>
          </w:tcPr>
          <w:p w14:paraId="6D6A6BC2" w14:textId="52161DA2" w:rsidR="005B4693" w:rsidRPr="001B7D7F" w:rsidRDefault="005B4693" w:rsidP="005B4693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1B7D7F">
              <w:rPr>
                <w:rFonts w:ascii="Arial" w:hAnsi="Arial" w:cs="Arial"/>
                <w:lang w:val="en-US"/>
              </w:rPr>
              <w:t>Title:</w:t>
            </w:r>
          </w:p>
        </w:tc>
        <w:tc>
          <w:tcPr>
            <w:tcW w:w="6475" w:type="dxa"/>
            <w:vAlign w:val="center"/>
          </w:tcPr>
          <w:p w14:paraId="26B4D642" w14:textId="77777777" w:rsidR="005B4693" w:rsidRPr="001B7D7F" w:rsidRDefault="005B4693" w:rsidP="005B4693">
            <w:pPr>
              <w:spacing w:after="0"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B4693" w:rsidRPr="001B7D7F" w14:paraId="6D631DE7" w14:textId="77777777" w:rsidTr="005F01D4">
        <w:trPr>
          <w:trHeight w:val="340"/>
          <w:jc w:val="center"/>
        </w:trPr>
        <w:tc>
          <w:tcPr>
            <w:tcW w:w="3823" w:type="dxa"/>
            <w:shd w:val="pct5" w:color="auto" w:fill="auto"/>
          </w:tcPr>
          <w:p w14:paraId="5E7D4061" w14:textId="673D5989" w:rsidR="005B4693" w:rsidRPr="001B7D7F" w:rsidRDefault="005B4693" w:rsidP="005B4693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1B7D7F">
              <w:rPr>
                <w:rFonts w:ascii="Arial" w:hAnsi="Arial" w:cs="Arial"/>
                <w:lang w:val="en-US"/>
              </w:rPr>
              <w:t>Gender:</w:t>
            </w:r>
          </w:p>
        </w:tc>
        <w:tc>
          <w:tcPr>
            <w:tcW w:w="6475" w:type="dxa"/>
            <w:vAlign w:val="center"/>
          </w:tcPr>
          <w:p w14:paraId="061BA3AF" w14:textId="77777777" w:rsidR="005B4693" w:rsidRPr="001B7D7F" w:rsidRDefault="005B4693" w:rsidP="005B4693">
            <w:pPr>
              <w:spacing w:after="0"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B4693" w:rsidRPr="001B7D7F" w14:paraId="318C673A" w14:textId="77777777" w:rsidTr="005F01D4">
        <w:trPr>
          <w:trHeight w:val="340"/>
          <w:jc w:val="center"/>
        </w:trPr>
        <w:tc>
          <w:tcPr>
            <w:tcW w:w="3823" w:type="dxa"/>
            <w:shd w:val="pct5" w:color="auto" w:fill="auto"/>
          </w:tcPr>
          <w:p w14:paraId="0E7F2301" w14:textId="7762416C" w:rsidR="005B4693" w:rsidRPr="001B7D7F" w:rsidRDefault="005B4693" w:rsidP="005B4693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1B7D7F">
              <w:rPr>
                <w:rFonts w:ascii="Arial" w:hAnsi="Arial" w:cs="Arial"/>
                <w:lang w:val="en-US"/>
              </w:rPr>
              <w:t xml:space="preserve">Date and place </w:t>
            </w:r>
            <w:r w:rsidR="008A353A" w:rsidRPr="001B7D7F">
              <w:rPr>
                <w:rFonts w:ascii="Arial" w:hAnsi="Arial" w:cs="Arial"/>
                <w:lang w:val="en-US"/>
              </w:rPr>
              <w:t>of birth</w:t>
            </w:r>
            <w:r w:rsidRPr="001B7D7F">
              <w:rPr>
                <w:rFonts w:ascii="Arial" w:hAnsi="Arial" w:cs="Arial"/>
                <w:lang w:val="en-US"/>
              </w:rPr>
              <w:t>:</w:t>
            </w:r>
          </w:p>
        </w:tc>
        <w:tc>
          <w:tcPr>
            <w:tcW w:w="6475" w:type="dxa"/>
            <w:vAlign w:val="center"/>
          </w:tcPr>
          <w:p w14:paraId="3E6E890C" w14:textId="1DCB7A43" w:rsidR="005B4693" w:rsidRPr="001B7D7F" w:rsidRDefault="005B4693" w:rsidP="005B4693">
            <w:pPr>
              <w:tabs>
                <w:tab w:val="left" w:pos="5139"/>
              </w:tabs>
              <w:spacing w:after="0"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1B7D7F">
              <w:rPr>
                <w:rFonts w:ascii="Arial" w:hAnsi="Arial" w:cs="Arial"/>
                <w:sz w:val="24"/>
                <w:szCs w:val="24"/>
                <w:lang w:val="en-US"/>
              </w:rPr>
              <w:tab/>
            </w:r>
          </w:p>
        </w:tc>
      </w:tr>
      <w:tr w:rsidR="005B4693" w:rsidRPr="001B7D7F" w14:paraId="73D6281D" w14:textId="77777777" w:rsidTr="005F01D4">
        <w:trPr>
          <w:trHeight w:val="340"/>
          <w:jc w:val="center"/>
        </w:trPr>
        <w:tc>
          <w:tcPr>
            <w:tcW w:w="3823" w:type="dxa"/>
            <w:tcBorders>
              <w:bottom w:val="single" w:sz="4" w:space="0" w:color="auto"/>
            </w:tcBorders>
            <w:shd w:val="pct5" w:color="auto" w:fill="auto"/>
          </w:tcPr>
          <w:p w14:paraId="7BACC1C6" w14:textId="0B80DCB8" w:rsidR="005B4693" w:rsidRPr="001B7D7F" w:rsidRDefault="008A353A" w:rsidP="005B4693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1B7D7F">
              <w:rPr>
                <w:rFonts w:ascii="Arial" w:hAnsi="Arial" w:cs="Arial"/>
                <w:lang w:val="en-US"/>
              </w:rPr>
              <w:t>Nationality:</w:t>
            </w:r>
          </w:p>
        </w:tc>
        <w:tc>
          <w:tcPr>
            <w:tcW w:w="6475" w:type="dxa"/>
            <w:tcBorders>
              <w:bottom w:val="single" w:sz="4" w:space="0" w:color="auto"/>
            </w:tcBorders>
            <w:vAlign w:val="center"/>
          </w:tcPr>
          <w:p w14:paraId="2D92CD2E" w14:textId="77777777" w:rsidR="005B4693" w:rsidRPr="001B7D7F" w:rsidRDefault="005B4693" w:rsidP="005B4693">
            <w:pPr>
              <w:spacing w:after="0"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D372A" w:rsidRPr="001B7D7F" w14:paraId="3290EFA9" w14:textId="77777777" w:rsidTr="005F01D4">
        <w:trPr>
          <w:trHeight w:val="113"/>
          <w:jc w:val="center"/>
        </w:trPr>
        <w:tc>
          <w:tcPr>
            <w:tcW w:w="3823" w:type="dxa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79CDC888" w14:textId="77777777" w:rsidR="00DD372A" w:rsidRPr="001B7D7F" w:rsidRDefault="00DD372A" w:rsidP="00202BB2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6475" w:type="dxa"/>
            <w:shd w:val="pct15" w:color="auto" w:fill="auto"/>
            <w:vAlign w:val="center"/>
          </w:tcPr>
          <w:p w14:paraId="66930E1A" w14:textId="77777777" w:rsidR="00DD372A" w:rsidRPr="001B7D7F" w:rsidRDefault="00DD372A" w:rsidP="00202BB2">
            <w:pPr>
              <w:spacing w:after="0" w:line="240" w:lineRule="auto"/>
              <w:rPr>
                <w:rFonts w:ascii="Arial" w:hAnsi="Arial" w:cs="Arial"/>
                <w:sz w:val="4"/>
                <w:szCs w:val="4"/>
                <w:lang w:val="en-US"/>
              </w:rPr>
            </w:pPr>
          </w:p>
        </w:tc>
      </w:tr>
      <w:tr w:rsidR="008A353A" w:rsidRPr="001B7D7F" w14:paraId="05936E8C" w14:textId="77777777" w:rsidTr="005F01D4">
        <w:trPr>
          <w:trHeight w:val="340"/>
          <w:jc w:val="center"/>
        </w:trPr>
        <w:tc>
          <w:tcPr>
            <w:tcW w:w="3823" w:type="dxa"/>
            <w:shd w:val="pct5" w:color="auto" w:fill="auto"/>
          </w:tcPr>
          <w:p w14:paraId="7D46F5AA" w14:textId="7B058212" w:rsidR="008A353A" w:rsidRPr="001B7D7F" w:rsidRDefault="008A353A" w:rsidP="008A353A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1B7D7F">
              <w:rPr>
                <w:rFonts w:ascii="Arial" w:hAnsi="Arial" w:cs="Arial"/>
                <w:lang w:val="en-US"/>
              </w:rPr>
              <w:t>Correspondence address:</w:t>
            </w:r>
          </w:p>
        </w:tc>
        <w:tc>
          <w:tcPr>
            <w:tcW w:w="6475" w:type="dxa"/>
            <w:vAlign w:val="center"/>
          </w:tcPr>
          <w:p w14:paraId="712DD00D" w14:textId="77777777" w:rsidR="008A353A" w:rsidRPr="001B7D7F" w:rsidRDefault="008A353A" w:rsidP="008A353A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8A353A" w:rsidRPr="001B7D7F" w14:paraId="0F407A45" w14:textId="77777777" w:rsidTr="005F01D4">
        <w:trPr>
          <w:trHeight w:val="340"/>
          <w:jc w:val="center"/>
        </w:trPr>
        <w:tc>
          <w:tcPr>
            <w:tcW w:w="3823" w:type="dxa"/>
            <w:shd w:val="pct5" w:color="auto" w:fill="auto"/>
          </w:tcPr>
          <w:p w14:paraId="2257B0FF" w14:textId="6BE9430C" w:rsidR="008A353A" w:rsidRPr="001B7D7F" w:rsidRDefault="008A353A" w:rsidP="008A353A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1B7D7F">
              <w:rPr>
                <w:rFonts w:ascii="Arial" w:hAnsi="Arial" w:cs="Arial"/>
                <w:lang w:val="en-US"/>
              </w:rPr>
              <w:t>Country of residence:</w:t>
            </w:r>
          </w:p>
        </w:tc>
        <w:tc>
          <w:tcPr>
            <w:tcW w:w="6475" w:type="dxa"/>
            <w:vAlign w:val="center"/>
          </w:tcPr>
          <w:p w14:paraId="192DDB3D" w14:textId="77777777" w:rsidR="008A353A" w:rsidRPr="001B7D7F" w:rsidRDefault="008A353A" w:rsidP="008A353A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8A353A" w:rsidRPr="001B7D7F" w14:paraId="22E024F8" w14:textId="77777777" w:rsidTr="005F01D4">
        <w:trPr>
          <w:trHeight w:val="340"/>
          <w:jc w:val="center"/>
        </w:trPr>
        <w:tc>
          <w:tcPr>
            <w:tcW w:w="3823" w:type="dxa"/>
            <w:shd w:val="pct5" w:color="auto" w:fill="auto"/>
          </w:tcPr>
          <w:p w14:paraId="0404B306" w14:textId="0C566072" w:rsidR="008A353A" w:rsidRPr="001B7D7F" w:rsidRDefault="008A353A" w:rsidP="001B7D7F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1B7D7F">
              <w:rPr>
                <w:rFonts w:ascii="Arial" w:hAnsi="Arial" w:cs="Arial"/>
                <w:lang w:val="en-US"/>
              </w:rPr>
              <w:t>Phone number (include the country code):</w:t>
            </w:r>
          </w:p>
        </w:tc>
        <w:tc>
          <w:tcPr>
            <w:tcW w:w="6475" w:type="dxa"/>
            <w:vAlign w:val="center"/>
          </w:tcPr>
          <w:p w14:paraId="4354AF91" w14:textId="77777777" w:rsidR="008A353A" w:rsidRPr="001B7D7F" w:rsidRDefault="008A353A" w:rsidP="008A353A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8A353A" w:rsidRPr="001B7D7F" w14:paraId="28215536" w14:textId="77777777" w:rsidTr="005F01D4">
        <w:trPr>
          <w:trHeight w:val="340"/>
          <w:jc w:val="center"/>
        </w:trPr>
        <w:tc>
          <w:tcPr>
            <w:tcW w:w="3823" w:type="dxa"/>
            <w:shd w:val="pct5" w:color="auto" w:fill="auto"/>
          </w:tcPr>
          <w:p w14:paraId="3019D83B" w14:textId="738A99B5" w:rsidR="008A353A" w:rsidRPr="001B7D7F" w:rsidRDefault="008A353A" w:rsidP="008A353A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1B7D7F">
              <w:rPr>
                <w:rFonts w:ascii="Arial" w:hAnsi="Arial" w:cs="Arial"/>
                <w:lang w:val="en-US"/>
              </w:rPr>
              <w:t>Functional e-mail:</w:t>
            </w:r>
          </w:p>
        </w:tc>
        <w:tc>
          <w:tcPr>
            <w:tcW w:w="6475" w:type="dxa"/>
            <w:vAlign w:val="center"/>
          </w:tcPr>
          <w:p w14:paraId="6A891617" w14:textId="77777777" w:rsidR="008A353A" w:rsidRPr="001B7D7F" w:rsidRDefault="008A353A" w:rsidP="008A353A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493CA5B1" w14:textId="77777777" w:rsidR="00802EE8" w:rsidRPr="001B7D7F" w:rsidRDefault="00802EE8" w:rsidP="00CC5FC3">
      <w:pPr>
        <w:spacing w:after="0" w:line="240" w:lineRule="auto"/>
        <w:ind w:left="568"/>
        <w:rPr>
          <w:rFonts w:ascii="Arial" w:hAnsi="Arial" w:cs="Arial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CC5FC3" w:rsidRPr="001B7D7F" w14:paraId="71B92796" w14:textId="77777777" w:rsidTr="005D3D6E">
        <w:trPr>
          <w:trHeight w:val="340"/>
          <w:jc w:val="center"/>
        </w:trPr>
        <w:tc>
          <w:tcPr>
            <w:tcW w:w="10347" w:type="dxa"/>
            <w:shd w:val="pct15" w:color="auto" w:fill="auto"/>
            <w:vAlign w:val="center"/>
          </w:tcPr>
          <w:p w14:paraId="7D3191F4" w14:textId="5B1CF5AC" w:rsidR="00CC5FC3" w:rsidRPr="001B7D7F" w:rsidRDefault="00CC5FC3" w:rsidP="006678E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SECTION </w:t>
            </w:r>
            <w:r w:rsidR="004516A7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2</w:t>
            </w:r>
            <w:r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. </w:t>
            </w:r>
            <w:r w:rsidR="00073B36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Select your host institution</w:t>
            </w:r>
          </w:p>
        </w:tc>
      </w:tr>
      <w:tr w:rsidR="004007A8" w:rsidRPr="001B7D7F" w14:paraId="4F6B79C2" w14:textId="77777777" w:rsidTr="009A411D">
        <w:trPr>
          <w:trHeight w:val="340"/>
          <w:jc w:val="center"/>
        </w:trPr>
        <w:tc>
          <w:tcPr>
            <w:tcW w:w="10347" w:type="dxa"/>
            <w:vAlign w:val="center"/>
          </w:tcPr>
          <w:p w14:paraId="67309FB3" w14:textId="1921DEED" w:rsidR="004007A8" w:rsidRPr="001B7D7F" w:rsidRDefault="004007A8" w:rsidP="006678EE">
            <w:pPr>
              <w:spacing w:after="0"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aseACocher1"/>
            <w:r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  <w:sz w:val="24"/>
                <w:szCs w:val="24"/>
                <w:lang w:val="en-US"/>
              </w:rPr>
            </w:r>
            <w:r w:rsidR="00000000">
              <w:rPr>
                <w:rFonts w:ascii="Arial" w:hAnsi="Arial" w:cs="Arial"/>
                <w:b/>
                <w:sz w:val="24"/>
                <w:szCs w:val="24"/>
                <w:lang w:val="en-US"/>
              </w:rPr>
              <w:fldChar w:fldCharType="separate"/>
            </w:r>
            <w:r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fldChar w:fldCharType="end"/>
            </w:r>
            <w:bookmarkEnd w:id="0"/>
            <w:r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</w:t>
            </w:r>
            <w:r w:rsidR="00A337F6">
              <w:rPr>
                <w:rFonts w:ascii="Arial" w:hAnsi="Arial" w:cs="Arial"/>
                <w:sz w:val="24"/>
                <w:szCs w:val="24"/>
                <w:lang w:val="en-US"/>
              </w:rPr>
              <w:t>UNIVERSITY OF HEALTH AND ALLIED SCIENCES (UHAS), GHANA</w:t>
            </w:r>
          </w:p>
        </w:tc>
      </w:tr>
    </w:tbl>
    <w:p w14:paraId="2C275320" w14:textId="77777777" w:rsidR="00065147" w:rsidRDefault="00065147" w:rsidP="00065147">
      <w:pPr>
        <w:spacing w:after="0" w:line="240" w:lineRule="auto"/>
        <w:ind w:left="568"/>
        <w:rPr>
          <w:rFonts w:ascii="Arial" w:hAnsi="Arial" w:cs="Arial"/>
          <w:sz w:val="24"/>
          <w:szCs w:val="24"/>
          <w:lang w:val="en-US"/>
        </w:rPr>
      </w:pPr>
    </w:p>
    <w:p w14:paraId="133F0D1F" w14:textId="77777777" w:rsidR="00802EE8" w:rsidRPr="001B7D7F" w:rsidRDefault="00802EE8" w:rsidP="00065147">
      <w:pPr>
        <w:spacing w:after="0" w:line="240" w:lineRule="auto"/>
        <w:ind w:left="568"/>
        <w:rPr>
          <w:rFonts w:ascii="Arial" w:hAnsi="Arial" w:cs="Arial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22"/>
        <w:gridCol w:w="3212"/>
        <w:gridCol w:w="3213"/>
      </w:tblGrid>
      <w:tr w:rsidR="00065147" w:rsidRPr="001B7D7F" w14:paraId="2EFEC4F9" w14:textId="77777777" w:rsidTr="005D3D6E">
        <w:trPr>
          <w:trHeight w:val="340"/>
          <w:jc w:val="center"/>
        </w:trPr>
        <w:tc>
          <w:tcPr>
            <w:tcW w:w="10347" w:type="dxa"/>
            <w:gridSpan w:val="3"/>
            <w:shd w:val="pct15" w:color="auto" w:fill="auto"/>
            <w:vAlign w:val="center"/>
          </w:tcPr>
          <w:p w14:paraId="7BACCB43" w14:textId="037E01FC" w:rsidR="00065147" w:rsidRPr="001B7D7F" w:rsidRDefault="00065147" w:rsidP="006678E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SECTION 3. </w:t>
            </w:r>
            <w:r w:rsidR="00073B36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Refe</w:t>
            </w:r>
            <w:r w:rsidR="00BB4E99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rence</w:t>
            </w:r>
          </w:p>
        </w:tc>
      </w:tr>
      <w:tr w:rsidR="00B730E5" w:rsidRPr="004E13AC" w14:paraId="3864994D" w14:textId="77777777" w:rsidTr="005D3D6E">
        <w:trPr>
          <w:trHeight w:val="340"/>
          <w:jc w:val="center"/>
        </w:trPr>
        <w:tc>
          <w:tcPr>
            <w:tcW w:w="3922" w:type="dxa"/>
          </w:tcPr>
          <w:p w14:paraId="7FB830A9" w14:textId="77777777" w:rsidR="00B730E5" w:rsidRPr="004E13AC" w:rsidRDefault="00B730E5" w:rsidP="00B730E5">
            <w:pPr>
              <w:spacing w:after="0" w:line="276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3212" w:type="dxa"/>
          </w:tcPr>
          <w:p w14:paraId="299C07B5" w14:textId="7AE880E0" w:rsidR="00B730E5" w:rsidRPr="004E13AC" w:rsidRDefault="00B730E5" w:rsidP="00B730E5">
            <w:pPr>
              <w:spacing w:after="0" w:line="276" w:lineRule="auto"/>
              <w:rPr>
                <w:rFonts w:ascii="Arial" w:hAnsi="Arial" w:cs="Arial"/>
                <w:b/>
                <w:bCs/>
                <w:lang w:val="en-US"/>
              </w:rPr>
            </w:pPr>
            <w:r w:rsidRPr="004E13AC">
              <w:rPr>
                <w:rFonts w:ascii="Arial" w:hAnsi="Arial" w:cs="Arial"/>
                <w:b/>
                <w:bCs/>
                <w:lang w:val="en-US"/>
              </w:rPr>
              <w:t>Referee 1:</w:t>
            </w:r>
          </w:p>
        </w:tc>
        <w:tc>
          <w:tcPr>
            <w:tcW w:w="3213" w:type="dxa"/>
          </w:tcPr>
          <w:p w14:paraId="582FAF4A" w14:textId="0BE2499E" w:rsidR="00B730E5" w:rsidRPr="004E13AC" w:rsidRDefault="00B730E5" w:rsidP="00B730E5">
            <w:pPr>
              <w:spacing w:after="0" w:line="276" w:lineRule="auto"/>
              <w:rPr>
                <w:rFonts w:ascii="Arial" w:hAnsi="Arial" w:cs="Arial"/>
                <w:b/>
                <w:bCs/>
                <w:lang w:val="en-US"/>
              </w:rPr>
            </w:pPr>
            <w:r w:rsidRPr="004E13AC">
              <w:rPr>
                <w:rFonts w:ascii="Arial" w:hAnsi="Arial" w:cs="Arial"/>
                <w:b/>
                <w:bCs/>
                <w:lang w:val="en-US"/>
              </w:rPr>
              <w:t>Referee 2:</w:t>
            </w:r>
          </w:p>
        </w:tc>
      </w:tr>
      <w:tr w:rsidR="00B730E5" w:rsidRPr="001B7D7F" w14:paraId="1F7D7C48" w14:textId="77777777" w:rsidTr="005D3D6E">
        <w:trPr>
          <w:trHeight w:val="340"/>
          <w:jc w:val="center"/>
        </w:trPr>
        <w:tc>
          <w:tcPr>
            <w:tcW w:w="3922" w:type="dxa"/>
          </w:tcPr>
          <w:p w14:paraId="1B9F15AD" w14:textId="38863BF0" w:rsidR="00B730E5" w:rsidRPr="001B7D7F" w:rsidRDefault="00B730E5" w:rsidP="00B730E5">
            <w:pPr>
              <w:spacing w:after="0" w:line="276" w:lineRule="auto"/>
              <w:rPr>
                <w:rFonts w:ascii="Arial" w:hAnsi="Arial" w:cs="Arial"/>
                <w:bCs/>
                <w:lang w:val="en-US"/>
              </w:rPr>
            </w:pPr>
            <w:r w:rsidRPr="001B7D7F">
              <w:rPr>
                <w:rFonts w:ascii="Arial" w:hAnsi="Arial" w:cs="Arial"/>
                <w:lang w:val="en-US"/>
              </w:rPr>
              <w:t xml:space="preserve">Referee name: </w:t>
            </w:r>
          </w:p>
        </w:tc>
        <w:tc>
          <w:tcPr>
            <w:tcW w:w="3212" w:type="dxa"/>
          </w:tcPr>
          <w:p w14:paraId="31F21042" w14:textId="77777777" w:rsidR="00B730E5" w:rsidRPr="001B7D7F" w:rsidRDefault="00B730E5" w:rsidP="00B730E5">
            <w:pPr>
              <w:spacing w:after="0" w:line="276" w:lineRule="auto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3213" w:type="dxa"/>
          </w:tcPr>
          <w:p w14:paraId="0215F5A5" w14:textId="025C81F4" w:rsidR="00B730E5" w:rsidRPr="001B7D7F" w:rsidRDefault="00B730E5" w:rsidP="00B730E5">
            <w:pPr>
              <w:spacing w:after="0" w:line="276" w:lineRule="auto"/>
              <w:rPr>
                <w:rFonts w:ascii="Arial" w:hAnsi="Arial" w:cs="Arial"/>
                <w:b/>
                <w:lang w:val="en-US"/>
              </w:rPr>
            </w:pPr>
          </w:p>
        </w:tc>
      </w:tr>
      <w:tr w:rsidR="00B730E5" w:rsidRPr="001B7D7F" w14:paraId="71AB548D" w14:textId="77777777" w:rsidTr="005D3D6E">
        <w:trPr>
          <w:trHeight w:val="340"/>
          <w:jc w:val="center"/>
        </w:trPr>
        <w:tc>
          <w:tcPr>
            <w:tcW w:w="3922" w:type="dxa"/>
          </w:tcPr>
          <w:p w14:paraId="1DA45106" w14:textId="381FB39C" w:rsidR="00B730E5" w:rsidRPr="001B7D7F" w:rsidRDefault="00B730E5" w:rsidP="00B730E5">
            <w:pPr>
              <w:spacing w:after="0" w:line="276" w:lineRule="auto"/>
              <w:rPr>
                <w:rFonts w:ascii="Arial" w:hAnsi="Arial" w:cs="Arial"/>
                <w:bCs/>
                <w:lang w:val="en-US"/>
              </w:rPr>
            </w:pPr>
            <w:r w:rsidRPr="001B7D7F">
              <w:rPr>
                <w:rFonts w:ascii="Arial" w:hAnsi="Arial" w:cs="Arial"/>
                <w:lang w:val="en-US"/>
              </w:rPr>
              <w:t>Referee address:</w:t>
            </w:r>
          </w:p>
        </w:tc>
        <w:tc>
          <w:tcPr>
            <w:tcW w:w="3212" w:type="dxa"/>
          </w:tcPr>
          <w:p w14:paraId="38E5B88C" w14:textId="77777777" w:rsidR="00B730E5" w:rsidRPr="001B7D7F" w:rsidRDefault="00B730E5" w:rsidP="00B730E5">
            <w:pPr>
              <w:spacing w:after="0" w:line="276" w:lineRule="auto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3213" w:type="dxa"/>
          </w:tcPr>
          <w:p w14:paraId="7AB0F4C6" w14:textId="4174CCE8" w:rsidR="00B730E5" w:rsidRPr="001B7D7F" w:rsidRDefault="00B730E5" w:rsidP="00B730E5">
            <w:pPr>
              <w:spacing w:after="0" w:line="276" w:lineRule="auto"/>
              <w:rPr>
                <w:rFonts w:ascii="Arial" w:hAnsi="Arial" w:cs="Arial"/>
                <w:b/>
                <w:lang w:val="en-US"/>
              </w:rPr>
            </w:pPr>
          </w:p>
        </w:tc>
      </w:tr>
      <w:tr w:rsidR="00B730E5" w:rsidRPr="001B7D7F" w14:paraId="63F20FA3" w14:textId="77777777" w:rsidTr="005D3D6E">
        <w:trPr>
          <w:trHeight w:val="340"/>
          <w:jc w:val="center"/>
        </w:trPr>
        <w:tc>
          <w:tcPr>
            <w:tcW w:w="3922" w:type="dxa"/>
          </w:tcPr>
          <w:p w14:paraId="0A014377" w14:textId="667CCC55" w:rsidR="00B730E5" w:rsidRPr="001B7D7F" w:rsidRDefault="00B730E5" w:rsidP="001B7D7F">
            <w:pPr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1B7D7F">
              <w:rPr>
                <w:rFonts w:ascii="Arial" w:hAnsi="Arial" w:cs="Arial"/>
                <w:lang w:val="en-US"/>
              </w:rPr>
              <w:t>Referee phone</w:t>
            </w:r>
            <w:r w:rsidR="004E13AC">
              <w:rPr>
                <w:rFonts w:ascii="Arial" w:hAnsi="Arial" w:cs="Arial"/>
                <w:lang w:val="en-US"/>
              </w:rPr>
              <w:t xml:space="preserve"> </w:t>
            </w:r>
            <w:r w:rsidR="00165390">
              <w:rPr>
                <w:rFonts w:ascii="Arial" w:hAnsi="Arial" w:cs="Arial"/>
                <w:lang w:val="en-US"/>
              </w:rPr>
              <w:t xml:space="preserve">number </w:t>
            </w:r>
            <w:r w:rsidRPr="001B7D7F">
              <w:rPr>
                <w:rFonts w:ascii="Arial" w:hAnsi="Arial" w:cs="Arial"/>
                <w:lang w:val="en-US"/>
              </w:rPr>
              <w:t xml:space="preserve">(include </w:t>
            </w:r>
            <w:r w:rsidR="004E13AC">
              <w:rPr>
                <w:rFonts w:ascii="Arial" w:hAnsi="Arial" w:cs="Arial"/>
                <w:lang w:val="en-US"/>
              </w:rPr>
              <w:t>c</w:t>
            </w:r>
            <w:r w:rsidRPr="001B7D7F">
              <w:rPr>
                <w:rFonts w:ascii="Arial" w:hAnsi="Arial" w:cs="Arial"/>
                <w:lang w:val="en-US"/>
              </w:rPr>
              <w:t>ountry code):</w:t>
            </w:r>
          </w:p>
        </w:tc>
        <w:tc>
          <w:tcPr>
            <w:tcW w:w="3212" w:type="dxa"/>
          </w:tcPr>
          <w:p w14:paraId="46B48727" w14:textId="77777777" w:rsidR="00B730E5" w:rsidRPr="001B7D7F" w:rsidRDefault="00B730E5" w:rsidP="00B730E5">
            <w:pPr>
              <w:spacing w:after="0" w:line="276" w:lineRule="auto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3213" w:type="dxa"/>
          </w:tcPr>
          <w:p w14:paraId="443FF04A" w14:textId="5118FD26" w:rsidR="00B730E5" w:rsidRPr="001B7D7F" w:rsidRDefault="00B730E5" w:rsidP="00B730E5">
            <w:pPr>
              <w:spacing w:after="0" w:line="276" w:lineRule="auto"/>
              <w:rPr>
                <w:rFonts w:ascii="Arial" w:hAnsi="Arial" w:cs="Arial"/>
                <w:b/>
                <w:lang w:val="en-US"/>
              </w:rPr>
            </w:pPr>
          </w:p>
        </w:tc>
      </w:tr>
      <w:tr w:rsidR="00B730E5" w:rsidRPr="001B7D7F" w14:paraId="0DC3743D" w14:textId="77777777" w:rsidTr="005D3D6E">
        <w:trPr>
          <w:trHeight w:val="340"/>
          <w:jc w:val="center"/>
        </w:trPr>
        <w:tc>
          <w:tcPr>
            <w:tcW w:w="3922" w:type="dxa"/>
          </w:tcPr>
          <w:p w14:paraId="60B520C0" w14:textId="75DF3AC0" w:rsidR="00B730E5" w:rsidRPr="001B7D7F" w:rsidRDefault="00B730E5" w:rsidP="00B730E5">
            <w:pPr>
              <w:spacing w:after="0" w:line="276" w:lineRule="auto"/>
              <w:rPr>
                <w:rFonts w:ascii="Arial" w:hAnsi="Arial" w:cs="Arial"/>
                <w:bCs/>
                <w:lang w:val="en-US"/>
              </w:rPr>
            </w:pPr>
            <w:r w:rsidRPr="001B7D7F">
              <w:rPr>
                <w:rFonts w:ascii="Arial" w:hAnsi="Arial" w:cs="Arial"/>
                <w:lang w:val="en-US"/>
              </w:rPr>
              <w:t>E-mail:</w:t>
            </w:r>
          </w:p>
        </w:tc>
        <w:tc>
          <w:tcPr>
            <w:tcW w:w="3212" w:type="dxa"/>
          </w:tcPr>
          <w:p w14:paraId="5F270DD0" w14:textId="77777777" w:rsidR="00B730E5" w:rsidRPr="001B7D7F" w:rsidRDefault="00B730E5" w:rsidP="00B730E5">
            <w:pPr>
              <w:spacing w:after="0" w:line="276" w:lineRule="auto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3213" w:type="dxa"/>
          </w:tcPr>
          <w:p w14:paraId="2F41E38D" w14:textId="280B9385" w:rsidR="00B730E5" w:rsidRPr="001B7D7F" w:rsidRDefault="00B730E5" w:rsidP="00B730E5">
            <w:pPr>
              <w:spacing w:after="0" w:line="276" w:lineRule="auto"/>
              <w:rPr>
                <w:rFonts w:ascii="Arial" w:hAnsi="Arial" w:cs="Arial"/>
                <w:b/>
                <w:lang w:val="en-US"/>
              </w:rPr>
            </w:pPr>
          </w:p>
        </w:tc>
      </w:tr>
    </w:tbl>
    <w:p w14:paraId="63B0E284" w14:textId="77777777" w:rsidR="00802EE8" w:rsidRPr="001B7D7F" w:rsidRDefault="00802EE8" w:rsidP="007129BF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3"/>
        <w:gridCol w:w="5174"/>
      </w:tblGrid>
      <w:tr w:rsidR="007833DF" w:rsidRPr="001B7D7F" w14:paraId="18C0D1E2" w14:textId="77777777" w:rsidTr="005D3D6E">
        <w:trPr>
          <w:trHeight w:val="340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06702ED2" w14:textId="2ED37D27" w:rsidR="007833DF" w:rsidRPr="001B7D7F" w:rsidRDefault="007833DF" w:rsidP="00516FF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SECTION 4. </w:t>
            </w:r>
            <w:r w:rsidR="00B730E5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Required diplomas</w:t>
            </w:r>
          </w:p>
        </w:tc>
      </w:tr>
      <w:tr w:rsidR="005F3199" w:rsidRPr="001B7D7F" w14:paraId="2698A755" w14:textId="77777777" w:rsidTr="005D3D6E">
        <w:trPr>
          <w:trHeight w:val="340"/>
          <w:jc w:val="center"/>
        </w:trPr>
        <w:tc>
          <w:tcPr>
            <w:tcW w:w="5173" w:type="dxa"/>
            <w:vAlign w:val="center"/>
          </w:tcPr>
          <w:p w14:paraId="1C45B85C" w14:textId="47108C14" w:rsidR="005F3199" w:rsidRPr="001B7D7F" w:rsidRDefault="00B730E5" w:rsidP="00516FFF">
            <w:pPr>
              <w:spacing w:after="0" w:line="276" w:lineRule="auto"/>
              <w:rPr>
                <w:rFonts w:ascii="Arial" w:hAnsi="Arial" w:cs="Arial"/>
                <w:bCs/>
                <w:lang w:val="en-US"/>
              </w:rPr>
            </w:pPr>
            <w:r w:rsidRPr="001B7D7F">
              <w:rPr>
                <w:rFonts w:ascii="Arial" w:hAnsi="Arial" w:cs="Arial"/>
                <w:bCs/>
                <w:lang w:val="en-US"/>
              </w:rPr>
              <w:t xml:space="preserve">Date of award of </w:t>
            </w:r>
            <w:r w:rsidR="00C01B2D" w:rsidRPr="001B7D7F">
              <w:rPr>
                <w:rFonts w:ascii="Arial" w:hAnsi="Arial" w:cs="Arial"/>
                <w:bCs/>
                <w:lang w:val="en-US"/>
              </w:rPr>
              <w:t>PhD</w:t>
            </w:r>
            <w:r w:rsidR="00136131" w:rsidRPr="001B7D7F">
              <w:rPr>
                <w:rFonts w:ascii="Arial" w:hAnsi="Arial" w:cs="Arial"/>
                <w:bCs/>
                <w:lang w:val="en-US"/>
              </w:rPr>
              <w:t xml:space="preserve"> degree or its equivalent</w:t>
            </w:r>
          </w:p>
        </w:tc>
        <w:tc>
          <w:tcPr>
            <w:tcW w:w="5174" w:type="dxa"/>
            <w:vAlign w:val="center"/>
          </w:tcPr>
          <w:p w14:paraId="0478BA88" w14:textId="515A9CFF" w:rsidR="005F3199" w:rsidRPr="001B7D7F" w:rsidRDefault="005F3199" w:rsidP="00516FFF">
            <w:pPr>
              <w:spacing w:after="0" w:line="276" w:lineRule="auto"/>
              <w:rPr>
                <w:rFonts w:ascii="Arial" w:hAnsi="Arial" w:cs="Arial"/>
                <w:b/>
                <w:lang w:val="en-US"/>
              </w:rPr>
            </w:pPr>
          </w:p>
        </w:tc>
      </w:tr>
      <w:tr w:rsidR="005F3199" w:rsidRPr="001B7D7F" w14:paraId="0F435D54" w14:textId="77777777" w:rsidTr="005D3D6E">
        <w:trPr>
          <w:trHeight w:val="340"/>
          <w:jc w:val="center"/>
        </w:trPr>
        <w:tc>
          <w:tcPr>
            <w:tcW w:w="5173" w:type="dxa"/>
            <w:vAlign w:val="center"/>
          </w:tcPr>
          <w:p w14:paraId="55446780" w14:textId="75706BA6" w:rsidR="005F3199" w:rsidRPr="001B7D7F" w:rsidRDefault="00DA7791" w:rsidP="001B7D7F">
            <w:pPr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1B7D7F">
              <w:rPr>
                <w:rFonts w:ascii="Arial" w:hAnsi="Arial" w:cs="Arial"/>
                <w:bCs/>
                <w:lang w:val="en-US"/>
              </w:rPr>
              <w:t>Institution/Universit</w:t>
            </w:r>
            <w:r w:rsidR="00136131" w:rsidRPr="001B7D7F">
              <w:rPr>
                <w:rFonts w:ascii="Arial" w:hAnsi="Arial" w:cs="Arial"/>
                <w:bCs/>
                <w:lang w:val="en-US"/>
              </w:rPr>
              <w:t xml:space="preserve">y that awarded </w:t>
            </w:r>
            <w:r w:rsidR="00F7429C" w:rsidRPr="001B7D7F">
              <w:rPr>
                <w:rFonts w:ascii="Arial" w:hAnsi="Arial" w:cs="Arial"/>
                <w:bCs/>
                <w:lang w:val="en-US"/>
              </w:rPr>
              <w:t xml:space="preserve">the </w:t>
            </w:r>
            <w:r w:rsidRPr="001B7D7F">
              <w:rPr>
                <w:rFonts w:ascii="Arial" w:hAnsi="Arial" w:cs="Arial"/>
                <w:bCs/>
                <w:lang w:val="en-US"/>
              </w:rPr>
              <w:t>PhD</w:t>
            </w:r>
            <w:r w:rsidR="00F7429C" w:rsidRPr="001B7D7F">
              <w:rPr>
                <w:rFonts w:ascii="Arial" w:hAnsi="Arial" w:cs="Arial"/>
                <w:bCs/>
                <w:lang w:val="en-US"/>
              </w:rPr>
              <w:t xml:space="preserve"> degree or its equivalent</w:t>
            </w:r>
          </w:p>
        </w:tc>
        <w:tc>
          <w:tcPr>
            <w:tcW w:w="5174" w:type="dxa"/>
            <w:vAlign w:val="center"/>
          </w:tcPr>
          <w:p w14:paraId="5CD5C069" w14:textId="3120E02A" w:rsidR="005F3199" w:rsidRPr="001B7D7F" w:rsidRDefault="005F3199" w:rsidP="00516FFF">
            <w:pPr>
              <w:spacing w:after="0" w:line="276" w:lineRule="auto"/>
              <w:rPr>
                <w:rFonts w:ascii="Arial" w:hAnsi="Arial" w:cs="Arial"/>
                <w:b/>
                <w:lang w:val="en-US"/>
              </w:rPr>
            </w:pPr>
          </w:p>
        </w:tc>
      </w:tr>
      <w:tr w:rsidR="00352F1E" w:rsidRPr="001B7D7F" w14:paraId="3389E093" w14:textId="77777777" w:rsidTr="005D3D6E">
        <w:trPr>
          <w:trHeight w:val="340"/>
          <w:jc w:val="center"/>
        </w:trPr>
        <w:tc>
          <w:tcPr>
            <w:tcW w:w="5173" w:type="dxa"/>
            <w:vAlign w:val="center"/>
          </w:tcPr>
          <w:p w14:paraId="62E0A6C9" w14:textId="1265B98C" w:rsidR="00352F1E" w:rsidRPr="001B7D7F" w:rsidRDefault="00352F1E" w:rsidP="001B7D7F">
            <w:pPr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</w:tc>
        <w:tc>
          <w:tcPr>
            <w:tcW w:w="5174" w:type="dxa"/>
            <w:vAlign w:val="center"/>
          </w:tcPr>
          <w:p w14:paraId="5F6B5432" w14:textId="77777777" w:rsidR="00352F1E" w:rsidRPr="001B7D7F" w:rsidRDefault="00352F1E" w:rsidP="00516FFF">
            <w:pPr>
              <w:spacing w:after="0" w:line="276" w:lineRule="auto"/>
              <w:rPr>
                <w:rFonts w:ascii="Arial" w:hAnsi="Arial" w:cs="Arial"/>
                <w:b/>
                <w:lang w:val="en-US"/>
              </w:rPr>
            </w:pPr>
          </w:p>
        </w:tc>
      </w:tr>
      <w:tr w:rsidR="00352F1E" w:rsidRPr="001B7D7F" w14:paraId="5B994F39" w14:textId="77777777" w:rsidTr="005D3D6E">
        <w:trPr>
          <w:trHeight w:val="340"/>
          <w:jc w:val="center"/>
        </w:trPr>
        <w:tc>
          <w:tcPr>
            <w:tcW w:w="5173" w:type="dxa"/>
            <w:vAlign w:val="center"/>
          </w:tcPr>
          <w:p w14:paraId="35C16BFD" w14:textId="5A213CA0" w:rsidR="00352F1E" w:rsidRPr="001B7D7F" w:rsidRDefault="006F18AE" w:rsidP="001B7D7F">
            <w:pPr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1B7D7F">
              <w:rPr>
                <w:rFonts w:ascii="Arial" w:hAnsi="Arial" w:cs="Arial"/>
                <w:bCs/>
                <w:lang w:val="en-US"/>
              </w:rPr>
              <w:t>Scientific area of the PhD thesis</w:t>
            </w:r>
            <w:r w:rsidR="005F01D4">
              <w:rPr>
                <w:rFonts w:ascii="Arial" w:hAnsi="Arial" w:cs="Arial"/>
                <w:bCs/>
                <w:lang w:val="en-US"/>
              </w:rPr>
              <w:t>:</w:t>
            </w:r>
          </w:p>
        </w:tc>
        <w:tc>
          <w:tcPr>
            <w:tcW w:w="5174" w:type="dxa"/>
            <w:vAlign w:val="center"/>
          </w:tcPr>
          <w:p w14:paraId="5858A406" w14:textId="77777777" w:rsidR="00352F1E" w:rsidRPr="001B7D7F" w:rsidRDefault="00352F1E" w:rsidP="00516FFF">
            <w:pPr>
              <w:spacing w:after="0" w:line="276" w:lineRule="auto"/>
              <w:rPr>
                <w:rFonts w:ascii="Arial" w:hAnsi="Arial" w:cs="Arial"/>
                <w:b/>
                <w:lang w:val="en-US"/>
              </w:rPr>
            </w:pPr>
          </w:p>
        </w:tc>
      </w:tr>
      <w:tr w:rsidR="006F18AE" w:rsidRPr="001B7D7F" w14:paraId="0AD7AFA0" w14:textId="77777777" w:rsidTr="00936570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6C3A1229" w14:textId="77777777" w:rsidR="006F18AE" w:rsidRPr="001B7D7F" w:rsidRDefault="006F18AE" w:rsidP="00516FFF">
            <w:pPr>
              <w:spacing w:after="0" w:line="276" w:lineRule="auto"/>
              <w:rPr>
                <w:rFonts w:ascii="Arial" w:hAnsi="Arial" w:cs="Arial"/>
                <w:b/>
                <w:lang w:val="en-US"/>
              </w:rPr>
            </w:pPr>
          </w:p>
        </w:tc>
      </w:tr>
      <w:tr w:rsidR="006F18AE" w:rsidRPr="001B7D7F" w14:paraId="55FA447F" w14:textId="77777777" w:rsidTr="005D3D6E">
        <w:trPr>
          <w:trHeight w:val="340"/>
          <w:jc w:val="center"/>
        </w:trPr>
        <w:tc>
          <w:tcPr>
            <w:tcW w:w="5173" w:type="dxa"/>
            <w:vAlign w:val="center"/>
          </w:tcPr>
          <w:p w14:paraId="202E2E25" w14:textId="3A016209" w:rsidR="006F18AE" w:rsidRPr="001B7D7F" w:rsidRDefault="006F18AE" w:rsidP="001B7D7F">
            <w:pPr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1B7D7F">
              <w:rPr>
                <w:rFonts w:ascii="Arial" w:hAnsi="Arial" w:cs="Arial"/>
                <w:bCs/>
                <w:lang w:val="en-US"/>
              </w:rPr>
              <w:t>PhD thesis title</w:t>
            </w:r>
            <w:r>
              <w:rPr>
                <w:rFonts w:ascii="Arial" w:hAnsi="Arial" w:cs="Arial"/>
                <w:bCs/>
                <w:lang w:val="en-US"/>
              </w:rPr>
              <w:t>:</w:t>
            </w:r>
          </w:p>
        </w:tc>
        <w:tc>
          <w:tcPr>
            <w:tcW w:w="5174" w:type="dxa"/>
            <w:vAlign w:val="center"/>
          </w:tcPr>
          <w:p w14:paraId="26AD0089" w14:textId="77777777" w:rsidR="006F18AE" w:rsidRPr="001B7D7F" w:rsidRDefault="006F18AE" w:rsidP="00516FFF">
            <w:pPr>
              <w:spacing w:after="0" w:line="276" w:lineRule="auto"/>
              <w:rPr>
                <w:rFonts w:ascii="Arial" w:hAnsi="Arial" w:cs="Arial"/>
                <w:b/>
                <w:lang w:val="en-US"/>
              </w:rPr>
            </w:pPr>
          </w:p>
        </w:tc>
      </w:tr>
      <w:tr w:rsidR="00EA7A57" w:rsidRPr="001B7D7F" w14:paraId="309AA6C8" w14:textId="77777777" w:rsidTr="005D3D6E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16C221E2" w14:textId="2908312D" w:rsidR="00EA7A57" w:rsidRPr="001B7D7F" w:rsidRDefault="00EA7A57" w:rsidP="00516FFF">
            <w:pPr>
              <w:spacing w:after="0" w:line="276" w:lineRule="auto"/>
              <w:rPr>
                <w:rFonts w:ascii="Arial" w:hAnsi="Arial" w:cs="Arial"/>
                <w:b/>
                <w:lang w:val="en-US"/>
              </w:rPr>
            </w:pPr>
          </w:p>
        </w:tc>
      </w:tr>
    </w:tbl>
    <w:p w14:paraId="0B286118" w14:textId="77777777" w:rsidR="0065701C" w:rsidRPr="001B7D7F" w:rsidRDefault="0065701C" w:rsidP="007129BF">
      <w:pPr>
        <w:spacing w:after="0"/>
        <w:outlineLvl w:val="0"/>
        <w:rPr>
          <w:rFonts w:ascii="Arial" w:hAnsi="Arial" w:cs="Arial"/>
          <w:b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65701C" w:rsidRPr="001B7D7F" w14:paraId="2167CBCC" w14:textId="77777777" w:rsidTr="00D82FE5">
        <w:trPr>
          <w:jc w:val="center"/>
        </w:trPr>
        <w:tc>
          <w:tcPr>
            <w:tcW w:w="10347" w:type="dxa"/>
            <w:shd w:val="pct15" w:color="auto" w:fill="auto"/>
          </w:tcPr>
          <w:p w14:paraId="00C85B6B" w14:textId="1F3C273E" w:rsidR="0065701C" w:rsidRPr="001B7D7F" w:rsidRDefault="008B6A05" w:rsidP="00D82FE5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1B7D7F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br w:type="page"/>
            </w:r>
            <w:r w:rsidR="0065701C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SECTION </w:t>
            </w:r>
            <w:r w:rsidR="00124529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5</w:t>
            </w:r>
            <w:r w:rsidR="0065701C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. </w:t>
            </w:r>
            <w:r w:rsidR="008C46E1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Training and research experiences (</w:t>
            </w:r>
            <w:r w:rsidR="003E5D37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5</w:t>
            </w:r>
            <w:r w:rsidR="008C46E1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50 words)</w:t>
            </w:r>
          </w:p>
        </w:tc>
      </w:tr>
      <w:tr w:rsidR="008B3033" w:rsidRPr="001B7D7F" w14:paraId="5F9F079F" w14:textId="77777777" w:rsidTr="009167B1">
        <w:trPr>
          <w:jc w:val="center"/>
        </w:trPr>
        <w:tc>
          <w:tcPr>
            <w:tcW w:w="10347" w:type="dxa"/>
          </w:tcPr>
          <w:p w14:paraId="52C237AC" w14:textId="77777777" w:rsidR="008B3033" w:rsidRPr="001B7D7F" w:rsidRDefault="008B3033" w:rsidP="00D82FE5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1CE4EF34" w14:textId="77777777" w:rsidR="000C2D96" w:rsidRPr="001B7D7F" w:rsidRDefault="000C2D96" w:rsidP="00D82FE5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01CF50B0" w14:textId="77777777" w:rsidR="000C2D96" w:rsidRPr="001B7D7F" w:rsidRDefault="000C2D96" w:rsidP="00D82FE5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4DCBCA78" w14:textId="77777777" w:rsidR="000C2D96" w:rsidRPr="001B7D7F" w:rsidRDefault="000C2D96" w:rsidP="00D82FE5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790804AE" w14:textId="77777777" w:rsidR="0077655A" w:rsidRDefault="0077655A" w:rsidP="00D82FE5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05688D3C" w14:textId="77777777" w:rsidR="005E17E8" w:rsidRDefault="005E17E8" w:rsidP="00D82FE5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4EBE7676" w14:textId="77777777" w:rsidR="005E17E8" w:rsidRDefault="005E17E8" w:rsidP="00D82FE5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774908BC" w14:textId="77777777" w:rsidR="005E17E8" w:rsidRDefault="005E17E8" w:rsidP="00D82FE5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1F49D65B" w14:textId="77777777" w:rsidR="005E17E8" w:rsidRDefault="005E17E8" w:rsidP="00D82FE5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1BA12F9B" w14:textId="77777777" w:rsidR="005E17E8" w:rsidRDefault="005E17E8" w:rsidP="00D82FE5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11810FD9" w14:textId="77777777" w:rsidR="005E17E8" w:rsidRPr="001B7D7F" w:rsidRDefault="005E17E8" w:rsidP="00D82FE5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0506595D" w14:textId="77777777" w:rsidR="000C2D96" w:rsidRPr="001B7D7F" w:rsidRDefault="000C2D96" w:rsidP="00D82FE5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</w:tbl>
    <w:p w14:paraId="0DE04120" w14:textId="77777777" w:rsidR="0065701C" w:rsidRPr="001B7D7F" w:rsidRDefault="0065701C" w:rsidP="00F44176">
      <w:pPr>
        <w:tabs>
          <w:tab w:val="left" w:pos="2515"/>
        </w:tabs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3B705D" w:rsidRPr="001B7D7F" w14:paraId="4A2C622B" w14:textId="77777777" w:rsidTr="001F664E">
        <w:trPr>
          <w:jc w:val="center"/>
        </w:trPr>
        <w:tc>
          <w:tcPr>
            <w:tcW w:w="10347" w:type="dxa"/>
            <w:shd w:val="pct15" w:color="auto" w:fill="auto"/>
          </w:tcPr>
          <w:p w14:paraId="3C2A9F41" w14:textId="0726AD3D" w:rsidR="003B705D" w:rsidRPr="001B7D7F" w:rsidRDefault="003B705D" w:rsidP="00BB4E99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SECTION </w:t>
            </w:r>
            <w:r w:rsidR="00124529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6</w:t>
            </w:r>
            <w:r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. </w:t>
            </w:r>
            <w:r w:rsidR="00567C51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Title of the research project and summary of the proposal (</w:t>
            </w:r>
            <w:r w:rsidR="005F1B0E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15</w:t>
            </w:r>
            <w:r w:rsidR="00567C51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00 words)</w:t>
            </w:r>
          </w:p>
        </w:tc>
      </w:tr>
      <w:tr w:rsidR="003B705D" w:rsidRPr="001B7D7F" w14:paraId="480A5309" w14:textId="77777777" w:rsidTr="007D7647">
        <w:trPr>
          <w:trHeight w:val="484"/>
          <w:jc w:val="center"/>
        </w:trPr>
        <w:tc>
          <w:tcPr>
            <w:tcW w:w="10347" w:type="dxa"/>
          </w:tcPr>
          <w:p w14:paraId="709C751E" w14:textId="10D7A8AE" w:rsidR="0086787C" w:rsidRPr="005D4DA9" w:rsidRDefault="0086787C" w:rsidP="00E1670D">
            <w:pPr>
              <w:pStyle w:val="ListParagraph"/>
              <w:numPr>
                <w:ilvl w:val="0"/>
                <w:numId w:val="11"/>
              </w:numPr>
              <w:spacing w:before="120" w:after="120" w:line="240" w:lineRule="auto"/>
              <w:ind w:left="363"/>
              <w:rPr>
                <w:rFonts w:ascii="Arial" w:hAnsi="Arial" w:cs="Arial"/>
                <w:lang w:val="en-US"/>
              </w:rPr>
            </w:pPr>
            <w:r w:rsidRPr="005D4DA9">
              <w:rPr>
                <w:rFonts w:ascii="Arial" w:hAnsi="Arial" w:cs="Arial"/>
                <w:lang w:val="en-US"/>
              </w:rPr>
              <w:t xml:space="preserve">Quality of the project design, originality, research question, </w:t>
            </w:r>
            <w:r w:rsidR="004557DA" w:rsidRPr="005D4DA9">
              <w:rPr>
                <w:rFonts w:ascii="Arial" w:hAnsi="Arial" w:cs="Arial"/>
                <w:lang w:val="en-US"/>
              </w:rPr>
              <w:t>objectives,</w:t>
            </w:r>
            <w:r w:rsidRPr="005D4DA9">
              <w:rPr>
                <w:rFonts w:ascii="Arial" w:hAnsi="Arial" w:cs="Arial"/>
                <w:lang w:val="en-US"/>
              </w:rPr>
              <w:t xml:space="preserve"> and methodologies.</w:t>
            </w:r>
          </w:p>
          <w:p w14:paraId="3F680F3F" w14:textId="3B8FD781" w:rsidR="0086787C" w:rsidRPr="005D4DA9" w:rsidRDefault="0086787C" w:rsidP="005D4DA9">
            <w:pPr>
              <w:pStyle w:val="ListParagraph"/>
              <w:numPr>
                <w:ilvl w:val="0"/>
                <w:numId w:val="11"/>
              </w:numPr>
              <w:spacing w:after="120" w:line="240" w:lineRule="auto"/>
              <w:ind w:left="363"/>
              <w:rPr>
                <w:rFonts w:ascii="Arial" w:hAnsi="Arial" w:cs="Arial"/>
                <w:lang w:val="en-US"/>
              </w:rPr>
            </w:pPr>
            <w:r w:rsidRPr="005D4DA9">
              <w:rPr>
                <w:rFonts w:ascii="Arial" w:hAnsi="Arial" w:cs="Arial"/>
                <w:lang w:val="en-US"/>
              </w:rPr>
              <w:t>Feasibility of the project and relevance to the institution's research programme and MARCAD-Plus objectives.</w:t>
            </w:r>
          </w:p>
          <w:p w14:paraId="330453A9" w14:textId="79AA28FE" w:rsidR="0086787C" w:rsidRPr="005D4DA9" w:rsidRDefault="0086787C" w:rsidP="005D4DA9">
            <w:pPr>
              <w:pStyle w:val="ListParagraph"/>
              <w:numPr>
                <w:ilvl w:val="0"/>
                <w:numId w:val="11"/>
              </w:numPr>
              <w:spacing w:after="120" w:line="240" w:lineRule="auto"/>
              <w:ind w:left="363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5D4DA9">
              <w:rPr>
                <w:rFonts w:ascii="Arial" w:hAnsi="Arial" w:cs="Arial"/>
                <w:lang w:val="en-US"/>
              </w:rPr>
              <w:t xml:space="preserve">Expected results, partners and networks, dissemination plan, timetable, </w:t>
            </w:r>
            <w:r w:rsidR="004557DA" w:rsidRPr="005D4DA9">
              <w:rPr>
                <w:rFonts w:ascii="Arial" w:hAnsi="Arial" w:cs="Arial"/>
                <w:lang w:val="en-US"/>
              </w:rPr>
              <w:t xml:space="preserve">and </w:t>
            </w:r>
            <w:r w:rsidRPr="005D4DA9">
              <w:rPr>
                <w:rFonts w:ascii="Arial" w:hAnsi="Arial" w:cs="Arial"/>
                <w:lang w:val="en-US"/>
              </w:rPr>
              <w:t>budget.</w:t>
            </w:r>
          </w:p>
        </w:tc>
      </w:tr>
      <w:tr w:rsidR="00367E7D" w:rsidRPr="001B7D7F" w14:paraId="542EE68C" w14:textId="77777777" w:rsidTr="007D7647">
        <w:trPr>
          <w:trHeight w:val="484"/>
          <w:jc w:val="center"/>
        </w:trPr>
        <w:tc>
          <w:tcPr>
            <w:tcW w:w="10347" w:type="dxa"/>
          </w:tcPr>
          <w:p w14:paraId="4251A1E2" w14:textId="77777777" w:rsidR="00367E7D" w:rsidRPr="001B7D7F" w:rsidRDefault="00367E7D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CC3F031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7F135EE2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25CD6927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FC5FF4A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23DC333B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6E14E644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93D8419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62E0795B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072E9AAF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3147E048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73FFA01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22F65FE5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3365A33E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2FAB29EF" w14:textId="77777777" w:rsidR="0077655A" w:rsidRPr="001B7D7F" w:rsidRDefault="0077655A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1487B7A7" w14:textId="77777777" w:rsidR="0077655A" w:rsidRPr="001B7D7F" w:rsidRDefault="0077655A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3DB2E42C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4A7FB8FD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162A8C3F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7F3C2D39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099E42EA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1254A447" w14:textId="77777777" w:rsidR="003172CE" w:rsidRPr="001B7D7F" w:rsidRDefault="003172CE" w:rsidP="00202BB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2E8F1CF9" w14:textId="77777777" w:rsidR="00C71DCC" w:rsidRPr="001B7D7F" w:rsidRDefault="00C71DCC" w:rsidP="007129BF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103F7B" w:rsidRPr="001B7D7F" w14:paraId="5F398DD5" w14:textId="77777777" w:rsidTr="00B75658">
        <w:trPr>
          <w:jc w:val="center"/>
        </w:trPr>
        <w:tc>
          <w:tcPr>
            <w:tcW w:w="10347" w:type="dxa"/>
            <w:shd w:val="pct15" w:color="auto" w:fill="auto"/>
          </w:tcPr>
          <w:p w14:paraId="6AB93BD7" w14:textId="0109A526" w:rsidR="00103F7B" w:rsidRPr="001B7D7F" w:rsidRDefault="00103F7B" w:rsidP="00B75658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lastRenderedPageBreak/>
              <w:t xml:space="preserve">SECTION </w:t>
            </w:r>
            <w:r w:rsidR="00B01181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7</w:t>
            </w:r>
            <w:r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. Motivation</w:t>
            </w:r>
            <w:r w:rsidR="008C08B9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(</w:t>
            </w:r>
            <w:r w:rsidR="00CB37FC" w:rsidRPr="001B7D7F">
              <w:rPr>
                <w:rFonts w:ascii="Arial" w:hAnsi="Arial" w:cs="Arial"/>
                <w:b/>
                <w:sz w:val="24"/>
                <w:szCs w:val="24"/>
                <w:lang w:val="en-US"/>
              </w:rPr>
              <w:t>550 words)</w:t>
            </w:r>
          </w:p>
        </w:tc>
      </w:tr>
      <w:tr w:rsidR="00103F7B" w:rsidRPr="001B7D7F" w14:paraId="75C5B333" w14:textId="77777777" w:rsidTr="00B75658">
        <w:trPr>
          <w:jc w:val="center"/>
        </w:trPr>
        <w:tc>
          <w:tcPr>
            <w:tcW w:w="10347" w:type="dxa"/>
          </w:tcPr>
          <w:p w14:paraId="1169D560" w14:textId="77777777" w:rsidR="002109E8" w:rsidRPr="002109E8" w:rsidRDefault="00A720BF" w:rsidP="00E1670D">
            <w:pPr>
              <w:pStyle w:val="ListParagraph"/>
              <w:numPr>
                <w:ilvl w:val="0"/>
                <w:numId w:val="12"/>
              </w:numPr>
              <w:spacing w:before="120" w:after="0" w:line="276" w:lineRule="auto"/>
              <w:ind w:left="417"/>
              <w:rPr>
                <w:rFonts w:ascii="Arial" w:hAnsi="Arial" w:cs="Arial"/>
                <w:lang w:val="en-US"/>
              </w:rPr>
            </w:pPr>
            <w:r w:rsidRPr="002109E8">
              <w:rPr>
                <w:rFonts w:ascii="Arial" w:hAnsi="Arial" w:cs="Arial"/>
                <w:lang w:val="en-US"/>
              </w:rPr>
              <w:t>Why do you want this fellowship?</w:t>
            </w:r>
          </w:p>
          <w:p w14:paraId="140A9A14" w14:textId="380420C4" w:rsidR="00103F7B" w:rsidRPr="002109E8" w:rsidRDefault="00A720BF" w:rsidP="00E1670D">
            <w:pPr>
              <w:pStyle w:val="ListParagraph"/>
              <w:numPr>
                <w:ilvl w:val="0"/>
                <w:numId w:val="12"/>
              </w:numPr>
              <w:spacing w:after="120" w:line="276" w:lineRule="auto"/>
              <w:ind w:left="417"/>
              <w:rPr>
                <w:rFonts w:ascii="Arial" w:hAnsi="Arial" w:cs="Arial"/>
                <w:lang w:val="en-US"/>
              </w:rPr>
            </w:pPr>
            <w:r w:rsidRPr="002109E8">
              <w:rPr>
                <w:rFonts w:ascii="Arial" w:hAnsi="Arial" w:cs="Arial"/>
                <w:lang w:val="en-US"/>
              </w:rPr>
              <w:t>How will this fellowship, if awarded, contribute to your research career plan?</w:t>
            </w:r>
          </w:p>
        </w:tc>
      </w:tr>
      <w:tr w:rsidR="00103F7B" w:rsidRPr="001B7D7F" w14:paraId="6E8307C2" w14:textId="77777777" w:rsidTr="00B75658">
        <w:trPr>
          <w:jc w:val="center"/>
        </w:trPr>
        <w:tc>
          <w:tcPr>
            <w:tcW w:w="10347" w:type="dxa"/>
          </w:tcPr>
          <w:p w14:paraId="3C78A5BC" w14:textId="77777777" w:rsidR="00103F7B" w:rsidRPr="001B7D7F" w:rsidRDefault="00103F7B" w:rsidP="00B75658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7B7B0106" w14:textId="3919A8BF" w:rsidR="00103F7B" w:rsidRPr="001B7D7F" w:rsidRDefault="00103F7B" w:rsidP="00B75658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38E33A51" w14:textId="77777777" w:rsidR="00103F7B" w:rsidRPr="001B7D7F" w:rsidRDefault="00103F7B" w:rsidP="00B75658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00410813" w14:textId="77777777" w:rsidR="00103F7B" w:rsidRPr="001B7D7F" w:rsidRDefault="00103F7B" w:rsidP="00B75658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2B478186" w14:textId="77777777" w:rsidR="00103F7B" w:rsidRDefault="00103F7B" w:rsidP="00B75658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5946131B" w14:textId="77777777" w:rsidR="005E17E8" w:rsidRDefault="005E17E8" w:rsidP="00B75658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74F0BB5A" w14:textId="77777777" w:rsidR="005E17E8" w:rsidRDefault="005E17E8" w:rsidP="00B75658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6F8AC7DB" w14:textId="77777777" w:rsidR="005E17E8" w:rsidRDefault="005E17E8" w:rsidP="00B75658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4626FFA8" w14:textId="77777777" w:rsidR="005E17E8" w:rsidRDefault="005E17E8" w:rsidP="00B75658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3F16A6EA" w14:textId="77777777" w:rsidR="005E17E8" w:rsidRDefault="005E17E8" w:rsidP="00B75658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59DF81CA" w14:textId="77777777" w:rsidR="005E17E8" w:rsidRPr="001B7D7F" w:rsidRDefault="005E17E8" w:rsidP="00B75658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</w:tbl>
    <w:p w14:paraId="41D1FEF3" w14:textId="62339D93" w:rsidR="00724EA1" w:rsidRPr="001B7D7F" w:rsidRDefault="00724EA1" w:rsidP="005E17E8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513715A1" w14:textId="6E3C2587" w:rsidR="00724EA1" w:rsidRPr="001B7D7F" w:rsidRDefault="00162EC9" w:rsidP="005E158C">
      <w:pPr>
        <w:spacing w:after="0" w:line="240" w:lineRule="auto"/>
        <w:ind w:left="-709"/>
        <w:rPr>
          <w:rFonts w:ascii="Arial" w:hAnsi="Arial" w:cs="Arial"/>
          <w:sz w:val="24"/>
          <w:szCs w:val="24"/>
          <w:lang w:val="en-US"/>
        </w:rPr>
      </w:pPr>
      <w:r w:rsidRPr="001B7D7F"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5F79532" wp14:editId="7174D8A9">
                <wp:simplePos x="0" y="0"/>
                <wp:positionH relativeFrom="column">
                  <wp:posOffset>-428018</wp:posOffset>
                </wp:positionH>
                <wp:positionV relativeFrom="paragraph">
                  <wp:posOffset>168329</wp:posOffset>
                </wp:positionV>
                <wp:extent cx="6605081" cy="2914650"/>
                <wp:effectExtent l="0" t="0" r="12065" b="19050"/>
                <wp:wrapNone/>
                <wp:docPr id="240266674" name="Zone de text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05081" cy="29146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FC000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FFC000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FFC000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FFC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8F74FD7" w14:textId="77777777" w:rsidR="006B4B34" w:rsidRPr="00B82E08" w:rsidRDefault="006B4B34" w:rsidP="006B4B34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B82E08">
                              <w:rPr>
                                <w:rFonts w:ascii="Tahoma" w:hAnsi="Tahoma" w:cs="Tahoma"/>
                                <w:sz w:val="30"/>
                                <w:szCs w:val="30"/>
                                <w:lang w:val="en-US"/>
                              </w:rPr>
                              <w:t>INDICATION</w:t>
                            </w:r>
                          </w:p>
                          <w:p w14:paraId="22BEE2C5" w14:textId="77777777" w:rsidR="006B4B34" w:rsidRPr="00B82E08" w:rsidRDefault="006B4B34" w:rsidP="006B4B34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00E6D1F" w14:textId="77777777" w:rsidR="006B4B34" w:rsidRPr="00681BE0" w:rsidRDefault="006B4B34" w:rsidP="006B4B34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81BE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Do not forget to upload all the required documents listed below before </w:t>
                            </w:r>
                            <w:r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>hitting</w:t>
                            </w:r>
                            <w:r w:rsidRPr="00681BE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 the ‘SUBMIT’ button.</w:t>
                            </w:r>
                          </w:p>
                          <w:p w14:paraId="147CF1AA" w14:textId="77777777" w:rsidR="006B4B34" w:rsidRPr="00B82E08" w:rsidRDefault="006B4B34" w:rsidP="006B4B34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84FD177" w14:textId="6A3DA140" w:rsidR="006B4B34" w:rsidRPr="00B82E08" w:rsidRDefault="006B4B34" w:rsidP="006B4B34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82E08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>1.</w:t>
                            </w:r>
                            <w:r w:rsidR="0015498B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B82E08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>Your Curriculum Vitae (</w:t>
                            </w:r>
                            <w:r w:rsidR="00B82E08" w:rsidRPr="00B82E08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>Training</w:t>
                            </w:r>
                            <w:r w:rsidRPr="00B82E08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, Studies &amp; Research, Publications, Oral Presentations, Posters, Research experience …) under the name </w:t>
                            </w:r>
                            <w:r w:rsidRPr="00B82E08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  <w:t>CV_YOURFIRSTNAME_YOURLASTNAME_</w:t>
                            </w:r>
                            <w:r w:rsidR="004007A8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  <w:t>UHAS</w:t>
                            </w:r>
                            <w:r w:rsidR="007C4255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  <w:t>_POSTDOCS</w:t>
                            </w:r>
                            <w:r w:rsidRPr="00B82E08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  <w:t xml:space="preserve">.PDF </w:t>
                            </w:r>
                          </w:p>
                          <w:p w14:paraId="49237961" w14:textId="77777777" w:rsidR="006B4B34" w:rsidRPr="00B82E08" w:rsidRDefault="006B4B34" w:rsidP="006B4B34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0F44C16" w14:textId="1E08B411" w:rsidR="006B4B34" w:rsidRPr="00B82E08" w:rsidRDefault="006B4B34" w:rsidP="006B4B34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82E08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>2.</w:t>
                            </w:r>
                            <w:r w:rsidR="0015498B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B82E08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A </w:t>
                            </w:r>
                            <w:r w:rsidR="00684BD8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>support</w:t>
                            </w:r>
                            <w:r w:rsidRPr="00B82E08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 letter </w:t>
                            </w:r>
                            <w:r w:rsidR="00684BD8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from </w:t>
                            </w:r>
                            <w:r w:rsidRPr="00B82E08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>your home institution.</w:t>
                            </w:r>
                          </w:p>
                          <w:p w14:paraId="6717DDA1" w14:textId="0F6C8F0C" w:rsidR="006B4B34" w:rsidRPr="00B82E08" w:rsidRDefault="00CD3A6E" w:rsidP="006B4B34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  <w:t>S</w:t>
                            </w:r>
                            <w:r w:rsidR="006B4B34" w:rsidRPr="00B82E08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  <w:t>L_YOURFIRSTNAME_YOURLASTNAME_</w:t>
                            </w:r>
                            <w:r w:rsidR="004007A8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  <w:t>UHAS</w:t>
                            </w:r>
                            <w:r w:rsidR="007C4255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  <w:t>_POSTDOCS</w:t>
                            </w:r>
                            <w:r w:rsidR="006B4B34" w:rsidRPr="00B82E08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  <w:t>.PDF</w:t>
                            </w:r>
                          </w:p>
                          <w:p w14:paraId="199E4A39" w14:textId="77777777" w:rsidR="006B4B34" w:rsidRPr="00B82E08" w:rsidRDefault="006B4B34" w:rsidP="006B4B34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892334A" w14:textId="10B8F2C2" w:rsidR="006B4B34" w:rsidRPr="00B82E08" w:rsidRDefault="006B4B34" w:rsidP="006B4B34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82E08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>3.</w:t>
                            </w:r>
                            <w:r w:rsidR="005D3132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5D3132" w:rsidRPr="005D3132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>A certified copy of the full transcript(s) of marks and certificate(s).</w:t>
                            </w:r>
                            <w:r w:rsidRPr="00B82E08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4BC67BC4" w14:textId="7C5D8699" w:rsidR="006B4B34" w:rsidRPr="00B82E08" w:rsidRDefault="006B4B34" w:rsidP="006B4B34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82E08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  <w:t>SD_ YOURFIRSTNAME_YOURLASTNAME_</w:t>
                            </w:r>
                            <w:r w:rsidR="004007A8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  <w:t>UHAS</w:t>
                            </w:r>
                            <w:r w:rsidR="007C4255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  <w:t>_POSTDOCS</w:t>
                            </w:r>
                            <w:r w:rsidRPr="00B82E08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  <w:t>.PDF</w:t>
                            </w:r>
                          </w:p>
                          <w:p w14:paraId="1886FEE6" w14:textId="77777777" w:rsidR="006B4B34" w:rsidRPr="00B82E08" w:rsidRDefault="006B4B34" w:rsidP="006B4B34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F79532" id="_x0000_t202" coordsize="21600,21600" o:spt="202" path="m,l,21600r21600,l21600,xe">
                <v:stroke joinstyle="miter"/>
                <v:path gradientshapeok="t" o:connecttype="rect"/>
              </v:shapetype>
              <v:shape id="Zone de texte 3" o:spid="_x0000_s1026" type="#_x0000_t202" style="position:absolute;left:0;text-align:left;margin-left:-33.7pt;margin-top:13.25pt;width:520.1pt;height:229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" fillcolor="#ffdd9c" strokecolor="#ffc000" strokeweight=".5pt">
                <v:fill color2="#ffd479" rotate="t" colors="0 #ffdd9c;.5 #ffd78e;1 #ffd479" focus="100%" type="gradient">
                  <o:fill v:ext="view" type="gradientUnscaled"/>
                </v:fill>
                <v:path arrowok="t"/>
                <v:textbox>
                  <w:txbxContent>
                    <w:p w14:paraId="58F74FD7" w14:textId="77777777" w:rsidR="006B4B34" w:rsidRPr="00B82E08" w:rsidRDefault="006B4B34" w:rsidP="006B4B34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30"/>
                          <w:szCs w:val="30"/>
                          <w:lang w:val="en-US"/>
                        </w:rPr>
                      </w:pPr>
                      <w:r w:rsidRPr="00B82E08">
                        <w:rPr>
                          <w:rFonts w:ascii="Tahoma" w:hAnsi="Tahoma" w:cs="Tahoma"/>
                          <w:sz w:val="30"/>
                          <w:szCs w:val="30"/>
                          <w:lang w:val="en-US"/>
                        </w:rPr>
                        <w:t>INDICATION</w:t>
                      </w:r>
                    </w:p>
                    <w:p w14:paraId="22BEE2C5" w14:textId="77777777" w:rsidR="006B4B34" w:rsidRPr="00B82E08" w:rsidRDefault="006B4B34" w:rsidP="006B4B34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</w:pPr>
                    </w:p>
                    <w:p w14:paraId="100E6D1F" w14:textId="77777777" w:rsidR="006B4B34" w:rsidRPr="00681BE0" w:rsidRDefault="006B4B34" w:rsidP="006B4B34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</w:pPr>
                      <w:r w:rsidRPr="00681BE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Do not forget to upload all the required documents listed below before </w:t>
                      </w:r>
                      <w:r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>hitting</w:t>
                      </w:r>
                      <w:r w:rsidRPr="00681BE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 the ‘SUBMIT’ button.</w:t>
                      </w:r>
                    </w:p>
                    <w:p w14:paraId="147CF1AA" w14:textId="77777777" w:rsidR="006B4B34" w:rsidRPr="00B82E08" w:rsidRDefault="006B4B34" w:rsidP="006B4B34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</w:pPr>
                    </w:p>
                    <w:p w14:paraId="184FD177" w14:textId="6A3DA140" w:rsidR="006B4B34" w:rsidRPr="00B82E08" w:rsidRDefault="006B4B34" w:rsidP="006B4B34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</w:pPr>
                      <w:r w:rsidRPr="00B82E08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>1.</w:t>
                      </w:r>
                      <w:r w:rsidR="0015498B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B82E08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>Your Curriculum Vitae (</w:t>
                      </w:r>
                      <w:r w:rsidR="00B82E08" w:rsidRPr="00B82E08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>Training</w:t>
                      </w:r>
                      <w:r w:rsidRPr="00B82E08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, Studies &amp; Research, Publications, Oral Presentations, Posters, Research experience …) under the name </w:t>
                      </w:r>
                      <w:r w:rsidRPr="00B82E08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</w:rPr>
                        <w:t>CV_YOURFIRSTNAME_YOURLASTNAME_</w:t>
                      </w:r>
                      <w:r w:rsidR="004007A8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</w:rPr>
                        <w:t>UHAS</w:t>
                      </w:r>
                      <w:r w:rsidR="007C4255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</w:rPr>
                        <w:t>_POSTDOCS</w:t>
                      </w:r>
                      <w:r w:rsidRPr="00B82E08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</w:rPr>
                        <w:t xml:space="preserve">.PDF </w:t>
                      </w:r>
                    </w:p>
                    <w:p w14:paraId="49237961" w14:textId="77777777" w:rsidR="006B4B34" w:rsidRPr="00B82E08" w:rsidRDefault="006B4B34" w:rsidP="006B4B34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</w:pPr>
                    </w:p>
                    <w:p w14:paraId="70F44C16" w14:textId="1E08B411" w:rsidR="006B4B34" w:rsidRPr="00B82E08" w:rsidRDefault="006B4B34" w:rsidP="006B4B34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</w:pPr>
                      <w:r w:rsidRPr="00B82E08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>2.</w:t>
                      </w:r>
                      <w:r w:rsidR="0015498B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B82E08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A </w:t>
                      </w:r>
                      <w:r w:rsidR="00684BD8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>support</w:t>
                      </w:r>
                      <w:r w:rsidRPr="00B82E08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 letter </w:t>
                      </w:r>
                      <w:r w:rsidR="00684BD8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from </w:t>
                      </w:r>
                      <w:r w:rsidRPr="00B82E08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>your home institution.</w:t>
                      </w:r>
                    </w:p>
                    <w:p w14:paraId="6717DDA1" w14:textId="0F6C8F0C" w:rsidR="006B4B34" w:rsidRPr="00B82E08" w:rsidRDefault="00CD3A6E" w:rsidP="006B4B34">
                      <w:pPr>
                        <w:spacing w:after="0" w:line="240" w:lineRule="auto"/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</w:rPr>
                        <w:t>S</w:t>
                      </w:r>
                      <w:r w:rsidR="006B4B34" w:rsidRPr="00B82E08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</w:rPr>
                        <w:t>L_YOURFIRSTNAME_YOURLASTNAME_</w:t>
                      </w:r>
                      <w:r w:rsidR="004007A8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</w:rPr>
                        <w:t>UHAS</w:t>
                      </w:r>
                      <w:r w:rsidR="007C4255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</w:rPr>
                        <w:t>_POSTDOCS</w:t>
                      </w:r>
                      <w:r w:rsidR="006B4B34" w:rsidRPr="00B82E08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</w:rPr>
                        <w:t>.PDF</w:t>
                      </w:r>
                    </w:p>
                    <w:p w14:paraId="199E4A39" w14:textId="77777777" w:rsidR="006B4B34" w:rsidRPr="00B82E08" w:rsidRDefault="006B4B34" w:rsidP="006B4B34">
                      <w:pPr>
                        <w:spacing w:after="0" w:line="240" w:lineRule="auto"/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</w:rPr>
                      </w:pPr>
                    </w:p>
                    <w:p w14:paraId="6892334A" w14:textId="10B8F2C2" w:rsidR="006B4B34" w:rsidRPr="00B82E08" w:rsidRDefault="006B4B34" w:rsidP="006B4B34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</w:pPr>
                      <w:r w:rsidRPr="00B82E08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>3.</w:t>
                      </w:r>
                      <w:r w:rsidR="005D3132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5D3132" w:rsidRPr="005D3132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>A certified copy of the full transcript(s) of marks and certificate(s).</w:t>
                      </w:r>
                      <w:r w:rsidRPr="00B82E08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4BC67BC4" w14:textId="7C5D8699" w:rsidR="006B4B34" w:rsidRPr="00B82E08" w:rsidRDefault="006B4B34" w:rsidP="006B4B34">
                      <w:pPr>
                        <w:spacing w:after="0" w:line="240" w:lineRule="auto"/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</w:rPr>
                      </w:pPr>
                      <w:r w:rsidRPr="00B82E08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</w:rPr>
                        <w:t>SD_ YOURFIRSTNAME_YOURLASTNAME_</w:t>
                      </w:r>
                      <w:r w:rsidR="004007A8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</w:rPr>
                        <w:t>UHAS</w:t>
                      </w:r>
                      <w:r w:rsidR="007C4255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</w:rPr>
                        <w:t>_POSTDOCS</w:t>
                      </w:r>
                      <w:r w:rsidRPr="00B82E08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</w:rPr>
                        <w:t>.PDF</w:t>
                      </w:r>
                    </w:p>
                    <w:p w14:paraId="1886FEE6" w14:textId="77777777" w:rsidR="006B4B34" w:rsidRPr="00B82E08" w:rsidRDefault="006B4B34" w:rsidP="006B4B34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D36E4C5" w14:textId="77777777" w:rsidR="00724EA1" w:rsidRPr="001B7D7F" w:rsidRDefault="00724EA1" w:rsidP="005E158C">
      <w:pPr>
        <w:spacing w:after="0" w:line="240" w:lineRule="auto"/>
        <w:ind w:left="-709"/>
        <w:rPr>
          <w:rFonts w:ascii="Arial" w:hAnsi="Arial" w:cs="Arial"/>
          <w:sz w:val="24"/>
          <w:szCs w:val="24"/>
          <w:lang w:val="en-US"/>
        </w:rPr>
      </w:pPr>
    </w:p>
    <w:p w14:paraId="46A7EE83" w14:textId="28118C1F" w:rsidR="00984B86" w:rsidRPr="001B7D7F" w:rsidRDefault="00984B86" w:rsidP="00984B86">
      <w:pPr>
        <w:tabs>
          <w:tab w:val="left" w:pos="709"/>
        </w:tabs>
        <w:spacing w:after="0" w:line="276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4D154DA5" w14:textId="59440C84" w:rsidR="00984B86" w:rsidRPr="001B7D7F" w:rsidRDefault="00984B86" w:rsidP="00984B86">
      <w:pPr>
        <w:tabs>
          <w:tab w:val="left" w:pos="709"/>
        </w:tabs>
        <w:spacing w:after="0" w:line="276" w:lineRule="auto"/>
        <w:jc w:val="both"/>
        <w:rPr>
          <w:rFonts w:ascii="Arial" w:hAnsi="Arial" w:cs="Arial"/>
          <w:sz w:val="24"/>
          <w:szCs w:val="24"/>
          <w:lang w:val="en-US"/>
        </w:rPr>
      </w:pPr>
    </w:p>
    <w:sectPr w:rsidR="00984B86" w:rsidRPr="001B7D7F" w:rsidSect="0071629E">
      <w:headerReference w:type="default" r:id="rId8"/>
      <w:footerReference w:type="even" r:id="rId9"/>
      <w:footerReference w:type="default" r:id="rId10"/>
      <w:pgSz w:w="11906" w:h="16838"/>
      <w:pgMar w:top="1247" w:right="1440" w:bottom="567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7FDA7" w14:textId="77777777" w:rsidR="002152D7" w:rsidRDefault="002152D7" w:rsidP="00DD155D">
      <w:pPr>
        <w:spacing w:after="0" w:line="240" w:lineRule="auto"/>
      </w:pPr>
      <w:r>
        <w:separator/>
      </w:r>
    </w:p>
  </w:endnote>
  <w:endnote w:type="continuationSeparator" w:id="0">
    <w:p w14:paraId="73AD074A" w14:textId="77777777" w:rsidR="002152D7" w:rsidRDefault="002152D7" w:rsidP="00DD1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19331102"/>
      <w:docPartObj>
        <w:docPartGallery w:val="Page Numbers (Bottom of Page)"/>
        <w:docPartUnique/>
      </w:docPartObj>
    </w:sdtPr>
    <w:sdtContent>
      <w:p w14:paraId="690AF002" w14:textId="053046D8" w:rsidR="00795C8B" w:rsidRDefault="00795C8B" w:rsidP="00F072C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265C44C" w14:textId="77777777" w:rsidR="00795C8B" w:rsidRDefault="00795C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06919929"/>
      <w:docPartObj>
        <w:docPartGallery w:val="Page Numbers (Bottom of Page)"/>
        <w:docPartUnique/>
      </w:docPartObj>
    </w:sdtPr>
    <w:sdtEndPr>
      <w:rPr>
        <w:rStyle w:val="PageNumber"/>
        <w:rFonts w:ascii="Arial" w:hAnsi="Arial" w:cs="Arial"/>
      </w:rPr>
    </w:sdtEndPr>
    <w:sdtContent>
      <w:p w14:paraId="3DAB9C55" w14:textId="44110FAF" w:rsidR="00795C8B" w:rsidRPr="00795C8B" w:rsidRDefault="00795C8B" w:rsidP="00F072C1">
        <w:pPr>
          <w:pStyle w:val="Footer"/>
          <w:framePr w:wrap="none" w:vAnchor="text" w:hAnchor="margin" w:xAlign="center" w:y="1"/>
          <w:rPr>
            <w:rStyle w:val="PageNumber"/>
            <w:rFonts w:ascii="Arial" w:hAnsi="Arial" w:cs="Arial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347E271" w14:textId="3AAAA93B" w:rsidR="00DD155D" w:rsidRDefault="00DD15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2EB8B" w14:textId="77777777" w:rsidR="002152D7" w:rsidRDefault="002152D7" w:rsidP="00DD155D">
      <w:pPr>
        <w:spacing w:after="0" w:line="240" w:lineRule="auto"/>
      </w:pPr>
      <w:r>
        <w:separator/>
      </w:r>
    </w:p>
  </w:footnote>
  <w:footnote w:type="continuationSeparator" w:id="0">
    <w:p w14:paraId="2F37B885" w14:textId="77777777" w:rsidR="002152D7" w:rsidRDefault="002152D7" w:rsidP="00DD15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4D83B" w14:textId="4879C755" w:rsidR="006456E1" w:rsidRDefault="00C71DCC" w:rsidP="00C71DCC">
    <w:pPr>
      <w:pStyle w:val="Header"/>
      <w:spacing w:after="360"/>
      <w:jc w:val="center"/>
      <w:rPr>
        <w:lang w:val="en-US"/>
      </w:rPr>
    </w:pPr>
    <w:r>
      <w:rPr>
        <w:noProof/>
        <w:lang w:val="en-US"/>
      </w:rPr>
      <w:drawing>
        <wp:inline distT="0" distB="0" distL="0" distR="0" wp14:anchorId="02E0ECD0" wp14:editId="202C3CD1">
          <wp:extent cx="5731510" cy="748030"/>
          <wp:effectExtent l="0" t="0" r="0" b="1270"/>
          <wp:docPr id="80960058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9600585" name="Picture 80960058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7480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99E4598" w14:textId="503FF396" w:rsidR="007129BF" w:rsidRPr="00B75E66" w:rsidRDefault="007129BF" w:rsidP="00C71DCC">
    <w:pPr>
      <w:pStyle w:val="Header"/>
      <w:spacing w:after="360"/>
      <w:jc w:val="center"/>
      <w:rPr>
        <w:lang w:val="en-US"/>
      </w:rPr>
    </w:pPr>
    <w:r>
      <w:rPr>
        <w:rFonts w:ascii="Arial" w:hAnsi="Arial" w:cs="Arial"/>
        <w:b/>
        <w:noProof/>
        <w:sz w:val="28"/>
        <w:szCs w:val="28"/>
        <w:lang w:val="en-US"/>
      </w:rPr>
      <w:drawing>
        <wp:inline distT="0" distB="0" distL="0" distR="0" wp14:anchorId="40709D94" wp14:editId="3B5A19AC">
          <wp:extent cx="1828800" cy="531459"/>
          <wp:effectExtent l="0" t="0" r="0" b="2540"/>
          <wp:docPr id="32824160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8241603" name="Picture 328241603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0985" cy="5611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868F1"/>
    <w:multiLevelType w:val="hybridMultilevel"/>
    <w:tmpl w:val="459A99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13666"/>
    <w:multiLevelType w:val="hybridMultilevel"/>
    <w:tmpl w:val="0660C9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65846"/>
    <w:multiLevelType w:val="hybridMultilevel"/>
    <w:tmpl w:val="0DACC98C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2F143E"/>
    <w:multiLevelType w:val="hybridMultilevel"/>
    <w:tmpl w:val="7AF6AD2C"/>
    <w:lvl w:ilvl="0" w:tplc="280C000F">
      <w:start w:val="1"/>
      <w:numFmt w:val="decimal"/>
      <w:lvlText w:val="%1."/>
      <w:lvlJc w:val="left"/>
      <w:pPr>
        <w:ind w:left="360" w:hanging="360"/>
      </w:pPr>
    </w:lvl>
    <w:lvl w:ilvl="1" w:tplc="280C0019" w:tentative="1">
      <w:start w:val="1"/>
      <w:numFmt w:val="lowerLetter"/>
      <w:lvlText w:val="%2."/>
      <w:lvlJc w:val="left"/>
      <w:pPr>
        <w:ind w:left="1080" w:hanging="360"/>
      </w:pPr>
    </w:lvl>
    <w:lvl w:ilvl="2" w:tplc="280C001B" w:tentative="1">
      <w:start w:val="1"/>
      <w:numFmt w:val="lowerRoman"/>
      <w:lvlText w:val="%3."/>
      <w:lvlJc w:val="right"/>
      <w:pPr>
        <w:ind w:left="1800" w:hanging="180"/>
      </w:pPr>
    </w:lvl>
    <w:lvl w:ilvl="3" w:tplc="280C000F" w:tentative="1">
      <w:start w:val="1"/>
      <w:numFmt w:val="decimal"/>
      <w:lvlText w:val="%4."/>
      <w:lvlJc w:val="left"/>
      <w:pPr>
        <w:ind w:left="2520" w:hanging="360"/>
      </w:pPr>
    </w:lvl>
    <w:lvl w:ilvl="4" w:tplc="280C0019" w:tentative="1">
      <w:start w:val="1"/>
      <w:numFmt w:val="lowerLetter"/>
      <w:lvlText w:val="%5."/>
      <w:lvlJc w:val="left"/>
      <w:pPr>
        <w:ind w:left="3240" w:hanging="360"/>
      </w:pPr>
    </w:lvl>
    <w:lvl w:ilvl="5" w:tplc="280C001B" w:tentative="1">
      <w:start w:val="1"/>
      <w:numFmt w:val="lowerRoman"/>
      <w:lvlText w:val="%6."/>
      <w:lvlJc w:val="right"/>
      <w:pPr>
        <w:ind w:left="3960" w:hanging="180"/>
      </w:pPr>
    </w:lvl>
    <w:lvl w:ilvl="6" w:tplc="280C000F" w:tentative="1">
      <w:start w:val="1"/>
      <w:numFmt w:val="decimal"/>
      <w:lvlText w:val="%7."/>
      <w:lvlJc w:val="left"/>
      <w:pPr>
        <w:ind w:left="4680" w:hanging="360"/>
      </w:pPr>
    </w:lvl>
    <w:lvl w:ilvl="7" w:tplc="280C0019" w:tentative="1">
      <w:start w:val="1"/>
      <w:numFmt w:val="lowerLetter"/>
      <w:lvlText w:val="%8."/>
      <w:lvlJc w:val="left"/>
      <w:pPr>
        <w:ind w:left="5400" w:hanging="360"/>
      </w:pPr>
    </w:lvl>
    <w:lvl w:ilvl="8" w:tplc="28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48E6B5D"/>
    <w:multiLevelType w:val="hybridMultilevel"/>
    <w:tmpl w:val="21703F32"/>
    <w:lvl w:ilvl="0" w:tplc="280C000F">
      <w:start w:val="1"/>
      <w:numFmt w:val="decimal"/>
      <w:lvlText w:val="%1."/>
      <w:lvlJc w:val="left"/>
      <w:pPr>
        <w:ind w:left="720" w:hanging="360"/>
      </w:p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AF39E2"/>
    <w:multiLevelType w:val="hybridMultilevel"/>
    <w:tmpl w:val="AC782612"/>
    <w:lvl w:ilvl="0" w:tplc="28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63D0A93"/>
    <w:multiLevelType w:val="hybridMultilevel"/>
    <w:tmpl w:val="BDC81B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1A68E2"/>
    <w:multiLevelType w:val="hybridMultilevel"/>
    <w:tmpl w:val="FA08B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0F7D39"/>
    <w:multiLevelType w:val="hybridMultilevel"/>
    <w:tmpl w:val="CE66A3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0E02DE"/>
    <w:multiLevelType w:val="hybridMultilevel"/>
    <w:tmpl w:val="8034EB44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9E29D0"/>
    <w:multiLevelType w:val="hybridMultilevel"/>
    <w:tmpl w:val="FE70B3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77058C"/>
    <w:multiLevelType w:val="hybridMultilevel"/>
    <w:tmpl w:val="0BA6538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num w:numId="1" w16cid:durableId="730612889">
    <w:abstractNumId w:val="10"/>
  </w:num>
  <w:num w:numId="2" w16cid:durableId="1846553908">
    <w:abstractNumId w:val="8"/>
  </w:num>
  <w:num w:numId="3" w16cid:durableId="1810978457">
    <w:abstractNumId w:val="11"/>
  </w:num>
  <w:num w:numId="4" w16cid:durableId="1707871377">
    <w:abstractNumId w:val="1"/>
  </w:num>
  <w:num w:numId="5" w16cid:durableId="1178085018">
    <w:abstractNumId w:val="0"/>
  </w:num>
  <w:num w:numId="6" w16cid:durableId="860316945">
    <w:abstractNumId w:val="2"/>
  </w:num>
  <w:num w:numId="7" w16cid:durableId="2077895470">
    <w:abstractNumId w:val="9"/>
  </w:num>
  <w:num w:numId="8" w16cid:durableId="187303418">
    <w:abstractNumId w:val="5"/>
  </w:num>
  <w:num w:numId="9" w16cid:durableId="2072924160">
    <w:abstractNumId w:val="3"/>
  </w:num>
  <w:num w:numId="10" w16cid:durableId="1086420375">
    <w:abstractNumId w:val="4"/>
  </w:num>
  <w:num w:numId="11" w16cid:durableId="1998530364">
    <w:abstractNumId w:val="6"/>
  </w:num>
  <w:num w:numId="12" w16cid:durableId="18042267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0NbEwsDA2t7AwMDZW0lEKTi0uzszPAymwrAUAIm6QeywAAAA="/>
  </w:docVars>
  <w:rsids>
    <w:rsidRoot w:val="00DD372A"/>
    <w:rsid w:val="00007398"/>
    <w:rsid w:val="00023D94"/>
    <w:rsid w:val="00031006"/>
    <w:rsid w:val="00032B0E"/>
    <w:rsid w:val="000428C7"/>
    <w:rsid w:val="00043443"/>
    <w:rsid w:val="00051CE9"/>
    <w:rsid w:val="000634EA"/>
    <w:rsid w:val="000644DB"/>
    <w:rsid w:val="00065147"/>
    <w:rsid w:val="00073240"/>
    <w:rsid w:val="00073B36"/>
    <w:rsid w:val="000754B4"/>
    <w:rsid w:val="00081160"/>
    <w:rsid w:val="00081A65"/>
    <w:rsid w:val="0008684B"/>
    <w:rsid w:val="00091DF9"/>
    <w:rsid w:val="00094CD5"/>
    <w:rsid w:val="000C2D96"/>
    <w:rsid w:val="000D4339"/>
    <w:rsid w:val="000D4675"/>
    <w:rsid w:val="000F1EE2"/>
    <w:rsid w:val="00103C83"/>
    <w:rsid w:val="00103F7B"/>
    <w:rsid w:val="00124314"/>
    <w:rsid w:val="00124529"/>
    <w:rsid w:val="001266D3"/>
    <w:rsid w:val="00136131"/>
    <w:rsid w:val="001418AD"/>
    <w:rsid w:val="0015498B"/>
    <w:rsid w:val="0016278A"/>
    <w:rsid w:val="00162EC9"/>
    <w:rsid w:val="00165390"/>
    <w:rsid w:val="001673EE"/>
    <w:rsid w:val="0019573F"/>
    <w:rsid w:val="0019734F"/>
    <w:rsid w:val="001A004C"/>
    <w:rsid w:val="001B1352"/>
    <w:rsid w:val="001B7D7F"/>
    <w:rsid w:val="001C5803"/>
    <w:rsid w:val="001C5BE6"/>
    <w:rsid w:val="001D27FF"/>
    <w:rsid w:val="001E7497"/>
    <w:rsid w:val="001F20D0"/>
    <w:rsid w:val="001F3AA9"/>
    <w:rsid w:val="001F54B6"/>
    <w:rsid w:val="001F664E"/>
    <w:rsid w:val="001F6975"/>
    <w:rsid w:val="00202BB2"/>
    <w:rsid w:val="002109E8"/>
    <w:rsid w:val="002152D7"/>
    <w:rsid w:val="00224374"/>
    <w:rsid w:val="00231291"/>
    <w:rsid w:val="002451AA"/>
    <w:rsid w:val="002527D9"/>
    <w:rsid w:val="00253807"/>
    <w:rsid w:val="00253F07"/>
    <w:rsid w:val="002636A0"/>
    <w:rsid w:val="00284C4E"/>
    <w:rsid w:val="002915C1"/>
    <w:rsid w:val="002A02E1"/>
    <w:rsid w:val="002A4520"/>
    <w:rsid w:val="002A5C67"/>
    <w:rsid w:val="002B77BC"/>
    <w:rsid w:val="002C7BF1"/>
    <w:rsid w:val="002E78D4"/>
    <w:rsid w:val="002F1B69"/>
    <w:rsid w:val="00305EFF"/>
    <w:rsid w:val="003172CE"/>
    <w:rsid w:val="003207EE"/>
    <w:rsid w:val="00320AD0"/>
    <w:rsid w:val="00320D9E"/>
    <w:rsid w:val="00324F0E"/>
    <w:rsid w:val="00345E4C"/>
    <w:rsid w:val="00351EF9"/>
    <w:rsid w:val="00352F1E"/>
    <w:rsid w:val="003556AF"/>
    <w:rsid w:val="003613D6"/>
    <w:rsid w:val="00367E7D"/>
    <w:rsid w:val="00377C36"/>
    <w:rsid w:val="003816BD"/>
    <w:rsid w:val="00384C8E"/>
    <w:rsid w:val="0039165F"/>
    <w:rsid w:val="003A54A8"/>
    <w:rsid w:val="003A6A7E"/>
    <w:rsid w:val="003B705D"/>
    <w:rsid w:val="003D0032"/>
    <w:rsid w:val="003D016A"/>
    <w:rsid w:val="003E0D90"/>
    <w:rsid w:val="003E34FE"/>
    <w:rsid w:val="003E5D37"/>
    <w:rsid w:val="003F6A72"/>
    <w:rsid w:val="004007A8"/>
    <w:rsid w:val="00402FFC"/>
    <w:rsid w:val="00410F6A"/>
    <w:rsid w:val="00425B56"/>
    <w:rsid w:val="00430EF1"/>
    <w:rsid w:val="004516A7"/>
    <w:rsid w:val="004557DA"/>
    <w:rsid w:val="004565FB"/>
    <w:rsid w:val="00460D12"/>
    <w:rsid w:val="00461740"/>
    <w:rsid w:val="00465D90"/>
    <w:rsid w:val="0047136F"/>
    <w:rsid w:val="004739EB"/>
    <w:rsid w:val="00487A92"/>
    <w:rsid w:val="00493E5C"/>
    <w:rsid w:val="004C2949"/>
    <w:rsid w:val="004C5541"/>
    <w:rsid w:val="004C58E2"/>
    <w:rsid w:val="004D0EB5"/>
    <w:rsid w:val="004D2DDD"/>
    <w:rsid w:val="004D3DF4"/>
    <w:rsid w:val="004E13AC"/>
    <w:rsid w:val="004F4925"/>
    <w:rsid w:val="00523949"/>
    <w:rsid w:val="00533622"/>
    <w:rsid w:val="005464C2"/>
    <w:rsid w:val="005563C6"/>
    <w:rsid w:val="0056308E"/>
    <w:rsid w:val="00567C51"/>
    <w:rsid w:val="005876B7"/>
    <w:rsid w:val="00587BA2"/>
    <w:rsid w:val="0059510E"/>
    <w:rsid w:val="00596EC1"/>
    <w:rsid w:val="005A3B22"/>
    <w:rsid w:val="005B250E"/>
    <w:rsid w:val="005B4238"/>
    <w:rsid w:val="005B4693"/>
    <w:rsid w:val="005C513C"/>
    <w:rsid w:val="005D225D"/>
    <w:rsid w:val="005D3132"/>
    <w:rsid w:val="005D3D6E"/>
    <w:rsid w:val="005D4DA9"/>
    <w:rsid w:val="005D6161"/>
    <w:rsid w:val="005D6577"/>
    <w:rsid w:val="005E158C"/>
    <w:rsid w:val="005E17E8"/>
    <w:rsid w:val="005E52CD"/>
    <w:rsid w:val="005E7AE6"/>
    <w:rsid w:val="005F01D4"/>
    <w:rsid w:val="005F1B0E"/>
    <w:rsid w:val="005F3199"/>
    <w:rsid w:val="005F3E30"/>
    <w:rsid w:val="0060544D"/>
    <w:rsid w:val="0060693F"/>
    <w:rsid w:val="00610683"/>
    <w:rsid w:val="0061088A"/>
    <w:rsid w:val="00624875"/>
    <w:rsid w:val="0062692A"/>
    <w:rsid w:val="00627353"/>
    <w:rsid w:val="0062740D"/>
    <w:rsid w:val="00640C22"/>
    <w:rsid w:val="006414B9"/>
    <w:rsid w:val="00643D3D"/>
    <w:rsid w:val="006456E1"/>
    <w:rsid w:val="006478FB"/>
    <w:rsid w:val="0065701C"/>
    <w:rsid w:val="00662FD0"/>
    <w:rsid w:val="00673830"/>
    <w:rsid w:val="006837DD"/>
    <w:rsid w:val="00684BD8"/>
    <w:rsid w:val="006854A4"/>
    <w:rsid w:val="006A373F"/>
    <w:rsid w:val="006A39D8"/>
    <w:rsid w:val="006B4B34"/>
    <w:rsid w:val="006B60B7"/>
    <w:rsid w:val="006B78F0"/>
    <w:rsid w:val="006C12D7"/>
    <w:rsid w:val="006C2202"/>
    <w:rsid w:val="006E2CA7"/>
    <w:rsid w:val="006E5A1A"/>
    <w:rsid w:val="006F18AE"/>
    <w:rsid w:val="006F1B6A"/>
    <w:rsid w:val="006F5EB0"/>
    <w:rsid w:val="007129BF"/>
    <w:rsid w:val="00715EAD"/>
    <w:rsid w:val="0071629E"/>
    <w:rsid w:val="00724EA1"/>
    <w:rsid w:val="00745D8C"/>
    <w:rsid w:val="0074622A"/>
    <w:rsid w:val="00747300"/>
    <w:rsid w:val="00757C77"/>
    <w:rsid w:val="007664A7"/>
    <w:rsid w:val="007671C4"/>
    <w:rsid w:val="00767288"/>
    <w:rsid w:val="00773091"/>
    <w:rsid w:val="0077655A"/>
    <w:rsid w:val="007833DF"/>
    <w:rsid w:val="0078422D"/>
    <w:rsid w:val="00795C8B"/>
    <w:rsid w:val="007A3929"/>
    <w:rsid w:val="007B61DD"/>
    <w:rsid w:val="007C263C"/>
    <w:rsid w:val="007C2C05"/>
    <w:rsid w:val="007C4255"/>
    <w:rsid w:val="007D50C5"/>
    <w:rsid w:val="007D585D"/>
    <w:rsid w:val="007D6074"/>
    <w:rsid w:val="007D7647"/>
    <w:rsid w:val="007E36DC"/>
    <w:rsid w:val="007E4DA0"/>
    <w:rsid w:val="007F6241"/>
    <w:rsid w:val="00802EE8"/>
    <w:rsid w:val="00817DE3"/>
    <w:rsid w:val="008251B8"/>
    <w:rsid w:val="00841972"/>
    <w:rsid w:val="00844B91"/>
    <w:rsid w:val="008501FF"/>
    <w:rsid w:val="008521A1"/>
    <w:rsid w:val="00854B58"/>
    <w:rsid w:val="00854F2F"/>
    <w:rsid w:val="00861D37"/>
    <w:rsid w:val="00866566"/>
    <w:rsid w:val="0086787C"/>
    <w:rsid w:val="00870586"/>
    <w:rsid w:val="00871F52"/>
    <w:rsid w:val="00875C35"/>
    <w:rsid w:val="008940AE"/>
    <w:rsid w:val="00897F4B"/>
    <w:rsid w:val="008A353A"/>
    <w:rsid w:val="008A6472"/>
    <w:rsid w:val="008B0ECE"/>
    <w:rsid w:val="008B3033"/>
    <w:rsid w:val="008B4908"/>
    <w:rsid w:val="008B67C4"/>
    <w:rsid w:val="008B6A05"/>
    <w:rsid w:val="008C08B9"/>
    <w:rsid w:val="008C1A8D"/>
    <w:rsid w:val="008C46E1"/>
    <w:rsid w:val="008C50C2"/>
    <w:rsid w:val="008C7985"/>
    <w:rsid w:val="008C7A72"/>
    <w:rsid w:val="008D1CFA"/>
    <w:rsid w:val="008E5B3D"/>
    <w:rsid w:val="008F2AC2"/>
    <w:rsid w:val="00902E21"/>
    <w:rsid w:val="00906E4B"/>
    <w:rsid w:val="009214E9"/>
    <w:rsid w:val="00922A50"/>
    <w:rsid w:val="00926857"/>
    <w:rsid w:val="00937201"/>
    <w:rsid w:val="009435F6"/>
    <w:rsid w:val="00951F36"/>
    <w:rsid w:val="00951F7F"/>
    <w:rsid w:val="00957C5A"/>
    <w:rsid w:val="0097318C"/>
    <w:rsid w:val="0098316A"/>
    <w:rsid w:val="00984B86"/>
    <w:rsid w:val="00984C63"/>
    <w:rsid w:val="00985918"/>
    <w:rsid w:val="009962E7"/>
    <w:rsid w:val="009A7437"/>
    <w:rsid w:val="009A7BF2"/>
    <w:rsid w:val="009C4541"/>
    <w:rsid w:val="009F0ACC"/>
    <w:rsid w:val="009F425D"/>
    <w:rsid w:val="009F4465"/>
    <w:rsid w:val="009F5AB4"/>
    <w:rsid w:val="009F693D"/>
    <w:rsid w:val="00A1209B"/>
    <w:rsid w:val="00A17580"/>
    <w:rsid w:val="00A20884"/>
    <w:rsid w:val="00A337F6"/>
    <w:rsid w:val="00A349C0"/>
    <w:rsid w:val="00A51F5D"/>
    <w:rsid w:val="00A53544"/>
    <w:rsid w:val="00A720BF"/>
    <w:rsid w:val="00A7762D"/>
    <w:rsid w:val="00A82DAF"/>
    <w:rsid w:val="00A9463B"/>
    <w:rsid w:val="00AA1E0E"/>
    <w:rsid w:val="00AB0F92"/>
    <w:rsid w:val="00AE5818"/>
    <w:rsid w:val="00AE5AF1"/>
    <w:rsid w:val="00B01181"/>
    <w:rsid w:val="00B02DEC"/>
    <w:rsid w:val="00B07634"/>
    <w:rsid w:val="00B11BCA"/>
    <w:rsid w:val="00B21B96"/>
    <w:rsid w:val="00B22A89"/>
    <w:rsid w:val="00B22D58"/>
    <w:rsid w:val="00B30C3B"/>
    <w:rsid w:val="00B3275C"/>
    <w:rsid w:val="00B37EAC"/>
    <w:rsid w:val="00B42538"/>
    <w:rsid w:val="00B519E3"/>
    <w:rsid w:val="00B51FE0"/>
    <w:rsid w:val="00B6709A"/>
    <w:rsid w:val="00B730E5"/>
    <w:rsid w:val="00B75E66"/>
    <w:rsid w:val="00B80D41"/>
    <w:rsid w:val="00B82E08"/>
    <w:rsid w:val="00B943F4"/>
    <w:rsid w:val="00BA35D7"/>
    <w:rsid w:val="00BA39B3"/>
    <w:rsid w:val="00BB4E99"/>
    <w:rsid w:val="00BB7072"/>
    <w:rsid w:val="00BC23CF"/>
    <w:rsid w:val="00BD2700"/>
    <w:rsid w:val="00BD6A13"/>
    <w:rsid w:val="00BD6B71"/>
    <w:rsid w:val="00BE015E"/>
    <w:rsid w:val="00BE1C15"/>
    <w:rsid w:val="00C01B2D"/>
    <w:rsid w:val="00C03FA8"/>
    <w:rsid w:val="00C12ADD"/>
    <w:rsid w:val="00C3288A"/>
    <w:rsid w:val="00C32D3C"/>
    <w:rsid w:val="00C34629"/>
    <w:rsid w:val="00C600E5"/>
    <w:rsid w:val="00C6123B"/>
    <w:rsid w:val="00C6436D"/>
    <w:rsid w:val="00C66DA2"/>
    <w:rsid w:val="00C71DCC"/>
    <w:rsid w:val="00C740A9"/>
    <w:rsid w:val="00C76573"/>
    <w:rsid w:val="00C80C3B"/>
    <w:rsid w:val="00C91846"/>
    <w:rsid w:val="00CA006D"/>
    <w:rsid w:val="00CA286F"/>
    <w:rsid w:val="00CA5502"/>
    <w:rsid w:val="00CB2481"/>
    <w:rsid w:val="00CB37FC"/>
    <w:rsid w:val="00CC48BD"/>
    <w:rsid w:val="00CC5FC3"/>
    <w:rsid w:val="00CD3A6E"/>
    <w:rsid w:val="00CD694E"/>
    <w:rsid w:val="00CE617B"/>
    <w:rsid w:val="00CF47E3"/>
    <w:rsid w:val="00CF4CFD"/>
    <w:rsid w:val="00D00FB4"/>
    <w:rsid w:val="00D13875"/>
    <w:rsid w:val="00D21CD6"/>
    <w:rsid w:val="00D244F0"/>
    <w:rsid w:val="00D2681B"/>
    <w:rsid w:val="00D3692A"/>
    <w:rsid w:val="00D467B2"/>
    <w:rsid w:val="00D5448D"/>
    <w:rsid w:val="00D9238F"/>
    <w:rsid w:val="00D97AF5"/>
    <w:rsid w:val="00DA0CC0"/>
    <w:rsid w:val="00DA3512"/>
    <w:rsid w:val="00DA6D1B"/>
    <w:rsid w:val="00DA7791"/>
    <w:rsid w:val="00DB17B4"/>
    <w:rsid w:val="00DB6D91"/>
    <w:rsid w:val="00DB7741"/>
    <w:rsid w:val="00DD155D"/>
    <w:rsid w:val="00DD372A"/>
    <w:rsid w:val="00DD48F0"/>
    <w:rsid w:val="00DE2133"/>
    <w:rsid w:val="00DE5DEE"/>
    <w:rsid w:val="00DF67C5"/>
    <w:rsid w:val="00E10EB0"/>
    <w:rsid w:val="00E12BBC"/>
    <w:rsid w:val="00E1670D"/>
    <w:rsid w:val="00E20F10"/>
    <w:rsid w:val="00E22A10"/>
    <w:rsid w:val="00E329CA"/>
    <w:rsid w:val="00E36683"/>
    <w:rsid w:val="00E42CA2"/>
    <w:rsid w:val="00E46D13"/>
    <w:rsid w:val="00E62947"/>
    <w:rsid w:val="00E75D0B"/>
    <w:rsid w:val="00E77099"/>
    <w:rsid w:val="00E77EBC"/>
    <w:rsid w:val="00E8792C"/>
    <w:rsid w:val="00E90967"/>
    <w:rsid w:val="00E97369"/>
    <w:rsid w:val="00EA1557"/>
    <w:rsid w:val="00EA2D69"/>
    <w:rsid w:val="00EA549E"/>
    <w:rsid w:val="00EA7A57"/>
    <w:rsid w:val="00EB4D42"/>
    <w:rsid w:val="00EB7CFA"/>
    <w:rsid w:val="00ED4407"/>
    <w:rsid w:val="00ED6701"/>
    <w:rsid w:val="00ED7F2A"/>
    <w:rsid w:val="00EE32E9"/>
    <w:rsid w:val="00EF41A1"/>
    <w:rsid w:val="00EF6119"/>
    <w:rsid w:val="00F138E6"/>
    <w:rsid w:val="00F16793"/>
    <w:rsid w:val="00F2015E"/>
    <w:rsid w:val="00F44176"/>
    <w:rsid w:val="00F44C86"/>
    <w:rsid w:val="00F54F25"/>
    <w:rsid w:val="00F64351"/>
    <w:rsid w:val="00F7429C"/>
    <w:rsid w:val="00F835E6"/>
    <w:rsid w:val="00F83FB8"/>
    <w:rsid w:val="00F93DF4"/>
    <w:rsid w:val="00FB0F35"/>
    <w:rsid w:val="00FB43A7"/>
    <w:rsid w:val="00FB488B"/>
    <w:rsid w:val="00FC4042"/>
    <w:rsid w:val="00FC5AE8"/>
    <w:rsid w:val="00FC5D3F"/>
    <w:rsid w:val="00FD11D0"/>
    <w:rsid w:val="00FE23CC"/>
    <w:rsid w:val="00FE4BDE"/>
    <w:rsid w:val="00FF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S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DA0E4F"/>
  <w15:chartTrackingRefBased/>
  <w15:docId w15:val="{D877E1DA-ADC3-4FA8-B054-E058562FD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fr-SN" w:eastAsia="fr-S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72A"/>
    <w:pPr>
      <w:spacing w:after="160" w:line="259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3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372A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5D22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22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D22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225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D225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2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D225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DD155D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D155D"/>
    <w:rPr>
      <w:sz w:val="22"/>
      <w:szCs w:val="22"/>
      <w:lang w:val="en-GB" w:eastAsia="en-US"/>
    </w:rPr>
  </w:style>
  <w:style w:type="paragraph" w:styleId="Revision">
    <w:name w:val="Revision"/>
    <w:hidden/>
    <w:uiPriority w:val="99"/>
    <w:semiHidden/>
    <w:rsid w:val="00461740"/>
    <w:rPr>
      <w:sz w:val="22"/>
      <w:szCs w:val="22"/>
      <w:lang w:val="en-GB" w:eastAsia="en-US"/>
    </w:rPr>
  </w:style>
  <w:style w:type="character" w:styleId="Hyperlink">
    <w:name w:val="Hyperlink"/>
    <w:uiPriority w:val="99"/>
    <w:semiHidden/>
    <w:unhideWhenUsed/>
    <w:rsid w:val="003816BD"/>
    <w:rPr>
      <w:color w:val="0000FF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795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8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BA0733-44DB-4D5B-9210-713C3D77F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207</Words>
  <Characters>1181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ondon School of Hygiene &amp; Tropical Medicine</Company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in</dc:creator>
  <cp:keywords/>
  <cp:lastModifiedBy>Microsoft Office User</cp:lastModifiedBy>
  <cp:revision>34</cp:revision>
  <dcterms:created xsi:type="dcterms:W3CDTF">2023-10-04T01:13:00Z</dcterms:created>
  <dcterms:modified xsi:type="dcterms:W3CDTF">2023-10-04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f490483fb1594163847305441c072c23ffcadef1367f61da3f72fc77979c6</vt:lpwstr>
  </property>
</Properties>
</file>